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3C3AD3" w14:textId="1A6AC56A" w:rsidR="00CA4B64" w:rsidRPr="002F75A0" w:rsidRDefault="00CA4B64" w:rsidP="00CA4B64">
      <w:pPr>
        <w:pBdr>
          <w:bottom w:val="threeDEngrave" w:sz="12" w:space="1" w:color="215868"/>
        </w:pBdr>
        <w:tabs>
          <w:tab w:val="left" w:pos="0"/>
          <w:tab w:val="right" w:pos="10800"/>
        </w:tabs>
        <w:jc w:val="both"/>
        <w:rPr>
          <w:rFonts w:ascii="Calibri Light" w:hAnsi="Calibri Light" w:cs="Calibri Light"/>
          <w:b/>
          <w:color w:val="0F243E"/>
        </w:rPr>
      </w:pPr>
      <w:bookmarkStart w:id="0" w:name="_Hlk522823520"/>
      <w:r>
        <w:rPr>
          <w:rFonts w:ascii="Calibri Light" w:hAnsi="Calibri Light" w:cs="Calibri Light"/>
          <w:b/>
          <w:caps/>
          <w:color w:val="0F243E"/>
          <w:sz w:val="40"/>
          <w:szCs w:val="40"/>
        </w:rPr>
        <w:t>LISA GRIMM</w:t>
      </w:r>
      <w:r>
        <w:rPr>
          <w:rFonts w:ascii="Calibri Light" w:hAnsi="Calibri Light" w:cs="Calibri Light"/>
          <w:b/>
          <w:caps/>
          <w:color w:val="0F243E"/>
          <w:sz w:val="32"/>
          <w:szCs w:val="32"/>
        </w:rPr>
        <w:t xml:space="preserve">      </w:t>
      </w:r>
      <w:r w:rsidRPr="002F75A0">
        <w:rPr>
          <w:rFonts w:ascii="Calibri Light" w:hAnsi="Calibri Light" w:cs="Calibri Light"/>
          <w:b/>
          <w:caps/>
          <w:color w:val="0F243E"/>
          <w:sz w:val="32"/>
          <w:szCs w:val="32"/>
        </w:rPr>
        <w:t xml:space="preserve"> </w:t>
      </w:r>
      <w:r>
        <w:rPr>
          <w:rFonts w:ascii="Calibri Light" w:hAnsi="Calibri Light" w:cs="Calibri Light"/>
          <w:b/>
          <w:caps/>
          <w:color w:val="0F243E"/>
          <w:sz w:val="32"/>
          <w:szCs w:val="32"/>
        </w:rPr>
        <w:tab/>
      </w:r>
      <w:r w:rsidRPr="002F75A0">
        <w:rPr>
          <w:rFonts w:ascii="Calibri Light" w:eastAsia="Calibri" w:hAnsi="Calibri Light" w:cs="Calibri Light"/>
          <w:spacing w:val="-6"/>
          <w:szCs w:val="22"/>
        </w:rPr>
        <w:sym w:font="Webdings" w:char="F07C"/>
      </w:r>
      <w:hyperlink r:id="rId7" w:history="1">
        <w:r w:rsidRPr="00613DD8">
          <w:rPr>
            <w:rStyle w:val="Hyperlink"/>
            <w:rFonts w:ascii="Calibri Light" w:hAnsi="Calibri Light" w:cs="Calibri Light"/>
            <w:spacing w:val="-6"/>
            <w:szCs w:val="22"/>
          </w:rPr>
          <w:t>lisa@lisagrimm.com</w:t>
        </w:r>
      </w:hyperlink>
      <w:r w:rsidRPr="002F75A0">
        <w:rPr>
          <w:rFonts w:ascii="Calibri Light" w:eastAsia="Calibri" w:hAnsi="Calibri Light" w:cs="Calibri Light"/>
          <w:spacing w:val="-6"/>
          <w:szCs w:val="22"/>
        </w:rPr>
        <w:sym w:font="Webdings" w:char="F07C"/>
      </w:r>
      <w:hyperlink r:id="rId8" w:history="1">
        <w:r w:rsidRPr="00613DD8">
          <w:rPr>
            <w:rStyle w:val="Hyperlink"/>
            <w:rFonts w:ascii="Calibri Light" w:eastAsia="Calibri" w:hAnsi="Calibri Light" w:cs="Calibri Light"/>
            <w:spacing w:val="-6"/>
            <w:szCs w:val="22"/>
          </w:rPr>
          <w:t>http://www.lisagrimm.com/</w:t>
        </w:r>
      </w:hyperlink>
    </w:p>
    <w:p w14:paraId="7D0B22F3" w14:textId="77777777" w:rsidR="00540B23" w:rsidRPr="002F75A0" w:rsidRDefault="00540B23" w:rsidP="00B10BA5">
      <w:pPr>
        <w:tabs>
          <w:tab w:val="left" w:pos="0"/>
          <w:tab w:val="right" w:pos="10800"/>
        </w:tabs>
        <w:jc w:val="center"/>
        <w:rPr>
          <w:rFonts w:ascii="Calibri Light" w:hAnsi="Calibri Light" w:cs="Calibri Light"/>
          <w:sz w:val="4"/>
        </w:rPr>
      </w:pPr>
    </w:p>
    <w:p w14:paraId="2F48B4E5" w14:textId="7A7957B8" w:rsidR="00540B23" w:rsidRPr="009B3C62" w:rsidRDefault="00E6182D" w:rsidP="00B10BA5">
      <w:pPr>
        <w:tabs>
          <w:tab w:val="left" w:pos="0"/>
          <w:tab w:val="right" w:pos="10800"/>
          <w:tab w:val="right" w:pos="10846"/>
        </w:tabs>
        <w:suppressAutoHyphens/>
        <w:jc w:val="center"/>
        <w:rPr>
          <w:rFonts w:ascii="Calibri Light" w:hAnsi="Calibri Light" w:cs="Calibri Light"/>
          <w:b/>
          <w:color w:val="0F243E"/>
          <w:sz w:val="36"/>
          <w:szCs w:val="36"/>
        </w:rPr>
      </w:pPr>
      <w:r>
        <w:rPr>
          <w:rFonts w:ascii="Calibri Light" w:hAnsi="Calibri Light" w:cs="Calibri Light"/>
          <w:b/>
          <w:color w:val="0F243E"/>
          <w:sz w:val="36"/>
          <w:szCs w:val="36"/>
        </w:rPr>
        <w:t>Global</w:t>
      </w:r>
      <w:r w:rsidR="00FB7095">
        <w:rPr>
          <w:rFonts w:ascii="Calibri Light" w:hAnsi="Calibri Light" w:cs="Calibri Light"/>
          <w:b/>
          <w:color w:val="0F243E"/>
          <w:sz w:val="36"/>
          <w:szCs w:val="36"/>
        </w:rPr>
        <w:t xml:space="preserve"> DAM,</w:t>
      </w:r>
      <w:r>
        <w:rPr>
          <w:rFonts w:ascii="Calibri Light" w:hAnsi="Calibri Light" w:cs="Calibri Light"/>
          <w:b/>
          <w:color w:val="0F243E"/>
          <w:sz w:val="36"/>
          <w:szCs w:val="36"/>
        </w:rPr>
        <w:t xml:space="preserve"> </w:t>
      </w:r>
      <w:r w:rsidR="00336145">
        <w:rPr>
          <w:rFonts w:ascii="Calibri Light" w:hAnsi="Calibri Light" w:cs="Calibri Light"/>
          <w:b/>
          <w:color w:val="0F243E"/>
          <w:sz w:val="36"/>
          <w:szCs w:val="36"/>
        </w:rPr>
        <w:t>Information Management</w:t>
      </w:r>
      <w:r w:rsidR="00634101">
        <w:rPr>
          <w:rFonts w:ascii="Calibri Light" w:hAnsi="Calibri Light" w:cs="Calibri Light"/>
          <w:b/>
          <w:color w:val="0F243E"/>
          <w:sz w:val="36"/>
          <w:szCs w:val="36"/>
        </w:rPr>
        <w:t xml:space="preserve"> &amp; Creative Ops Leader</w:t>
      </w:r>
    </w:p>
    <w:bookmarkEnd w:id="0"/>
    <w:p w14:paraId="14977710" w14:textId="77777777" w:rsidR="00F3019F" w:rsidRPr="00EF2353" w:rsidRDefault="00F3019F" w:rsidP="00AF0AF1">
      <w:pPr>
        <w:tabs>
          <w:tab w:val="left" w:pos="0"/>
          <w:tab w:val="right" w:pos="10800"/>
          <w:tab w:val="right" w:pos="10846"/>
        </w:tabs>
        <w:suppressAutoHyphens/>
        <w:spacing w:line="360" w:lineRule="auto"/>
        <w:jc w:val="both"/>
        <w:rPr>
          <w:rFonts w:ascii="Calibri Light" w:hAnsi="Calibri Light" w:cs="Calibri Light"/>
          <w:sz w:val="8"/>
          <w:szCs w:val="8"/>
        </w:rPr>
      </w:pPr>
    </w:p>
    <w:p w14:paraId="37422677" w14:textId="57F686D5" w:rsidR="00C12270" w:rsidRPr="00EF2353" w:rsidRDefault="00613DD8" w:rsidP="00EF2353">
      <w:pPr>
        <w:tabs>
          <w:tab w:val="left" w:pos="0"/>
          <w:tab w:val="right" w:pos="10800"/>
          <w:tab w:val="right" w:pos="10846"/>
        </w:tabs>
        <w:suppressAutoHyphens/>
        <w:spacing w:line="276" w:lineRule="auto"/>
        <w:jc w:val="both"/>
        <w:rPr>
          <w:rFonts w:ascii="Calibri Light" w:hAnsi="Calibri Light" w:cs="Calibri Light"/>
          <w:i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 xml:space="preserve">Accomplished information professional </w:t>
      </w:r>
      <w:r w:rsidR="00E6182D">
        <w:rPr>
          <w:rFonts w:ascii="Calibri Light" w:hAnsi="Calibri Light" w:cs="Calibri Light"/>
          <w:sz w:val="21"/>
          <w:szCs w:val="21"/>
        </w:rPr>
        <w:t xml:space="preserve">with </w:t>
      </w:r>
      <w:r w:rsidR="00EF2353">
        <w:rPr>
          <w:rFonts w:ascii="Calibri Light" w:hAnsi="Calibri Light" w:cs="Calibri Light"/>
          <w:sz w:val="21"/>
          <w:szCs w:val="21"/>
        </w:rPr>
        <w:t xml:space="preserve">20+ </w:t>
      </w:r>
      <w:r w:rsidR="00E6182D">
        <w:rPr>
          <w:rFonts w:ascii="Calibri Light" w:hAnsi="Calibri Light" w:cs="Calibri Light"/>
          <w:sz w:val="21"/>
          <w:szCs w:val="21"/>
        </w:rPr>
        <w:t xml:space="preserve">years of diverse experience in global technology environments. Seasoned in building, growing, and leading high-performing </w:t>
      </w:r>
      <w:r w:rsidR="00634101">
        <w:rPr>
          <w:rFonts w:ascii="Calibri Light" w:hAnsi="Calibri Light" w:cs="Calibri Light"/>
          <w:sz w:val="21"/>
          <w:szCs w:val="21"/>
        </w:rPr>
        <w:t xml:space="preserve">digital asset management, enterprise </w:t>
      </w:r>
      <w:r w:rsidR="00E6182D">
        <w:rPr>
          <w:rFonts w:ascii="Calibri Light" w:hAnsi="Calibri Light" w:cs="Calibri Light"/>
          <w:sz w:val="21"/>
          <w:szCs w:val="21"/>
        </w:rPr>
        <w:t>content management and taxonomy teams</w:t>
      </w:r>
      <w:r w:rsidR="00634101">
        <w:rPr>
          <w:rFonts w:ascii="Calibri Light" w:hAnsi="Calibri Light" w:cs="Calibri Light"/>
          <w:sz w:val="21"/>
          <w:szCs w:val="21"/>
        </w:rPr>
        <w:t xml:space="preserve"> and programs</w:t>
      </w:r>
      <w:r w:rsidR="00E6182D">
        <w:rPr>
          <w:rFonts w:ascii="Calibri Light" w:hAnsi="Calibri Light" w:cs="Calibri Light"/>
          <w:sz w:val="21"/>
          <w:szCs w:val="21"/>
        </w:rPr>
        <w:t>. Proven track record o</w:t>
      </w:r>
      <w:r w:rsidR="006A1BC2">
        <w:rPr>
          <w:rFonts w:ascii="Calibri Light" w:hAnsi="Calibri Light" w:cs="Calibri Light"/>
          <w:sz w:val="21"/>
          <w:szCs w:val="21"/>
        </w:rPr>
        <w:t>f collaborating</w:t>
      </w:r>
      <w:r w:rsidR="004670DD">
        <w:rPr>
          <w:rFonts w:ascii="Calibri Light" w:hAnsi="Calibri Light" w:cs="Calibri Light"/>
          <w:sz w:val="21"/>
          <w:szCs w:val="21"/>
        </w:rPr>
        <w:t xml:space="preserve"> globally</w:t>
      </w:r>
      <w:r w:rsidR="006A1BC2">
        <w:rPr>
          <w:rFonts w:ascii="Calibri Light" w:hAnsi="Calibri Light" w:cs="Calibri Light"/>
          <w:sz w:val="21"/>
          <w:szCs w:val="21"/>
        </w:rPr>
        <w:t xml:space="preserve"> across all organizational levels to </w:t>
      </w:r>
      <w:r w:rsidR="00027C5C">
        <w:rPr>
          <w:rFonts w:ascii="Calibri Light" w:hAnsi="Calibri Light" w:cs="Calibri Light"/>
          <w:sz w:val="21"/>
          <w:szCs w:val="21"/>
        </w:rPr>
        <w:t xml:space="preserve">evangelize programs and advance </w:t>
      </w:r>
      <w:r w:rsidR="006A1BC2">
        <w:rPr>
          <w:rFonts w:ascii="Calibri Light" w:hAnsi="Calibri Light" w:cs="Calibri Light"/>
          <w:sz w:val="21"/>
          <w:szCs w:val="21"/>
        </w:rPr>
        <w:t xml:space="preserve">multiple concurrent complex initiatives. </w:t>
      </w:r>
      <w:r w:rsidR="00E6182D">
        <w:rPr>
          <w:rFonts w:ascii="Calibri Light" w:hAnsi="Calibri Light" w:cs="Calibri Light"/>
          <w:sz w:val="21"/>
          <w:szCs w:val="21"/>
        </w:rPr>
        <w:t xml:space="preserve">Hands-on team leader and executive influencer with excellent </w:t>
      </w:r>
      <w:r w:rsidR="007124CE">
        <w:rPr>
          <w:rFonts w:ascii="Calibri Light" w:hAnsi="Calibri Light" w:cs="Calibri Light"/>
          <w:sz w:val="21"/>
          <w:szCs w:val="21"/>
        </w:rPr>
        <w:t xml:space="preserve">communication, </w:t>
      </w:r>
      <w:r w:rsidR="00E6182D">
        <w:rPr>
          <w:rFonts w:ascii="Calibri Light" w:hAnsi="Calibri Light" w:cs="Calibri Light"/>
          <w:sz w:val="21"/>
          <w:szCs w:val="21"/>
        </w:rPr>
        <w:t xml:space="preserve">collaboration, organization, analytical, negotiation, and problem-solving skills. </w:t>
      </w:r>
      <w:r w:rsidR="00B47755">
        <w:rPr>
          <w:rFonts w:ascii="Calibri Light" w:hAnsi="Calibri Light" w:cs="Calibri Light"/>
          <w:i/>
          <w:sz w:val="21"/>
          <w:szCs w:val="21"/>
        </w:rPr>
        <w:t xml:space="preserve">Areas of expertise include: </w:t>
      </w:r>
    </w:p>
    <w:p w14:paraId="24A09745" w14:textId="77777777" w:rsidR="002F7EAE" w:rsidRPr="00433D76" w:rsidRDefault="002F7EAE" w:rsidP="009F6DA3">
      <w:pPr>
        <w:tabs>
          <w:tab w:val="left" w:pos="0"/>
          <w:tab w:val="right" w:pos="10800"/>
          <w:tab w:val="right" w:pos="10846"/>
        </w:tabs>
        <w:suppressAutoHyphens/>
        <w:spacing w:line="276" w:lineRule="auto"/>
        <w:jc w:val="both"/>
        <w:rPr>
          <w:rFonts w:ascii="Calibri Light" w:hAnsi="Calibri Light" w:cs="Calibri Light"/>
          <w:i/>
          <w:sz w:val="2"/>
          <w:szCs w:val="2"/>
        </w:rPr>
      </w:pPr>
    </w:p>
    <w:p w14:paraId="77478790" w14:textId="77777777" w:rsidR="00540B23" w:rsidRPr="009859AE" w:rsidRDefault="00540B23" w:rsidP="00B10BA5">
      <w:pPr>
        <w:tabs>
          <w:tab w:val="left" w:pos="0"/>
          <w:tab w:val="left" w:pos="630"/>
          <w:tab w:val="left" w:pos="3870"/>
          <w:tab w:val="left" w:pos="7200"/>
          <w:tab w:val="right" w:pos="10800"/>
        </w:tabs>
        <w:ind w:left="630" w:hanging="720"/>
        <w:jc w:val="center"/>
        <w:rPr>
          <w:rFonts w:ascii="Calibri Light" w:hAnsi="Calibri Light" w:cs="Calibri Light"/>
          <w:b/>
          <w:bCs/>
          <w:iCs/>
          <w:sz w:val="4"/>
          <w:szCs w:val="4"/>
        </w:rPr>
      </w:pPr>
    </w:p>
    <w:p w14:paraId="0E28A9B5" w14:textId="77777777" w:rsidR="00540B23" w:rsidRPr="002F75A0" w:rsidRDefault="00540B23" w:rsidP="00B10BA5">
      <w:pPr>
        <w:tabs>
          <w:tab w:val="left" w:pos="0"/>
          <w:tab w:val="left" w:pos="630"/>
          <w:tab w:val="left" w:pos="3870"/>
          <w:tab w:val="left" w:pos="7200"/>
          <w:tab w:val="right" w:pos="10800"/>
        </w:tabs>
        <w:ind w:left="630" w:hanging="720"/>
        <w:rPr>
          <w:rFonts w:ascii="Calibri Light" w:hAnsi="Calibri Light" w:cs="Calibri Light"/>
          <w:b/>
          <w:bCs/>
          <w:iCs/>
          <w:sz w:val="16"/>
        </w:rPr>
        <w:sectPr w:rsidR="00540B23" w:rsidRPr="002F75A0" w:rsidSect="00F3019F">
          <w:pgSz w:w="12240" w:h="15840"/>
          <w:pgMar w:top="590" w:right="720" w:bottom="590" w:left="720" w:header="0" w:footer="0" w:gutter="0"/>
          <w:cols w:space="720"/>
          <w:titlePg/>
          <w:docGrid w:linePitch="360"/>
        </w:sectPr>
      </w:pPr>
    </w:p>
    <w:p w14:paraId="49034B1D" w14:textId="57CB8B10" w:rsidR="003D1A05" w:rsidRPr="009B3C62" w:rsidRDefault="00634101" w:rsidP="00F81A2B">
      <w:pPr>
        <w:shd w:val="clear" w:color="auto" w:fill="DAEEF3"/>
        <w:tabs>
          <w:tab w:val="left" w:pos="0"/>
          <w:tab w:val="left" w:pos="3870"/>
          <w:tab w:val="left" w:pos="7200"/>
          <w:tab w:val="right" w:pos="10800"/>
        </w:tabs>
        <w:spacing w:line="276" w:lineRule="auto"/>
        <w:jc w:val="center"/>
        <w:rPr>
          <w:rFonts w:ascii="Calibri Light" w:hAnsi="Calibri Light" w:cs="Calibri Light"/>
          <w:bCs/>
          <w:iCs/>
          <w:color w:val="0F243E"/>
          <w:sz w:val="21"/>
          <w:szCs w:val="21"/>
        </w:rPr>
      </w:pP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Digital Asset Management</w:t>
      </w: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 </w:t>
      </w:r>
      <w:r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Creative Operations</w:t>
      </w:r>
      <w:r w:rsidR="004459A0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</w:t>
      </w:r>
      <w:r w:rsidR="008406A4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8406A4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 w:rsidR="00E6182D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Enterprise Content Management</w:t>
      </w:r>
      <w:r w:rsidR="00713C5B" w:rsidRPr="009B3C62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</w:t>
      </w:r>
      <w:r w:rsidR="008406A4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Digital Rights Management</w:t>
      </w:r>
      <w:r w:rsidR="008406A4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</w:p>
    <w:p w14:paraId="1E656085" w14:textId="0B21A052" w:rsidR="002B7DE9" w:rsidRPr="009B3C62" w:rsidRDefault="00634101" w:rsidP="00F81A2B">
      <w:pPr>
        <w:shd w:val="clear" w:color="auto" w:fill="DAEEF3"/>
        <w:tabs>
          <w:tab w:val="left" w:pos="0"/>
          <w:tab w:val="left" w:pos="3870"/>
          <w:tab w:val="left" w:pos="7200"/>
          <w:tab w:val="right" w:pos="10800"/>
        </w:tabs>
        <w:spacing w:line="276" w:lineRule="auto"/>
        <w:jc w:val="center"/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</w:pP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Product Management</w:t>
      </w:r>
      <w:r w:rsidR="004459A0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</w:t>
      </w:r>
      <w:r w:rsidR="008406A4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8406A4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Program Management</w:t>
      </w:r>
      <w:r w:rsidR="003D1A05" w:rsidRPr="009B3C62">
        <w:rPr>
          <w:rFonts w:ascii="Calibri Light" w:hAnsi="Calibri Light" w:cs="Calibri Light"/>
          <w:bCs/>
          <w:iCs/>
          <w:color w:val="0F243E"/>
          <w:sz w:val="21"/>
          <w:szCs w:val="21"/>
        </w:rPr>
        <w:t xml:space="preserve"> </w:t>
      </w:r>
      <w:r w:rsidR="00EB40E6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EB40E6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Metadata &amp; Taxonomy Strategy</w:t>
      </w:r>
      <w:r w:rsidR="00CA6B26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</w:t>
      </w:r>
      <w:r w:rsidR="00CA6B26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CA6B26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Digital Transformation</w:t>
      </w:r>
    </w:p>
    <w:p w14:paraId="6C4EFA5C" w14:textId="55044756" w:rsidR="00F81A2B" w:rsidRDefault="00E6182D" w:rsidP="00F81A2B">
      <w:pPr>
        <w:shd w:val="clear" w:color="auto" w:fill="DAEEF3"/>
        <w:tabs>
          <w:tab w:val="left" w:pos="0"/>
          <w:tab w:val="left" w:pos="3870"/>
          <w:tab w:val="left" w:pos="7200"/>
          <w:tab w:val="right" w:pos="10800"/>
        </w:tabs>
        <w:spacing w:line="276" w:lineRule="auto"/>
        <w:jc w:val="center"/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</w:pP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Team Building &amp; Training </w:t>
      </w:r>
      <w:r w:rsidR="00713C5B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713C5B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 w:rsidR="00634101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Content Strategy</w:t>
      </w:r>
      <w:r w:rsidR="00713C5B" w:rsidRPr="009B3C62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</w:t>
      </w:r>
      <w:r w:rsidR="00713C5B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713C5B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 w:rsidR="00634101">
        <w:rPr>
          <w:rFonts w:ascii="Calibri Light" w:hAnsi="Calibri Light" w:cs="Calibri Light"/>
          <w:b/>
          <w:color w:val="0F243E"/>
          <w:sz w:val="21"/>
          <w:szCs w:val="21"/>
        </w:rPr>
        <w:t xml:space="preserve">Vendor Selection &amp; </w:t>
      </w:r>
      <w:r w:rsidR="00B22ADE">
        <w:rPr>
          <w:rFonts w:ascii="Calibri Light" w:hAnsi="Calibri Light" w:cs="Calibri Light"/>
          <w:b/>
          <w:color w:val="0F243E"/>
          <w:sz w:val="21"/>
          <w:szCs w:val="21"/>
        </w:rPr>
        <w:t>Management</w:t>
      </w:r>
      <w:r w:rsidR="000121A0">
        <w:rPr>
          <w:rFonts w:ascii="Calibri Light" w:hAnsi="Calibri Light" w:cs="Calibri Light"/>
          <w:b/>
          <w:color w:val="0F243E"/>
          <w:sz w:val="21"/>
          <w:szCs w:val="21"/>
        </w:rPr>
        <w:t xml:space="preserve"> </w:t>
      </w:r>
      <w:r w:rsidR="00713C5B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713C5B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 w:rsidR="00C967D1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Knowledge Management</w:t>
      </w:r>
    </w:p>
    <w:p w14:paraId="2462E034" w14:textId="3E9D03E2" w:rsidR="007B08C5" w:rsidRPr="007B08C5" w:rsidRDefault="00EF2353" w:rsidP="00523538">
      <w:pPr>
        <w:shd w:val="clear" w:color="auto" w:fill="DAEEF3"/>
        <w:tabs>
          <w:tab w:val="left" w:pos="0"/>
          <w:tab w:val="left" w:pos="3870"/>
          <w:tab w:val="left" w:pos="7200"/>
          <w:tab w:val="right" w:pos="10800"/>
        </w:tabs>
        <w:spacing w:line="276" w:lineRule="auto"/>
        <w:jc w:val="center"/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</w:pP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Change Management</w:t>
      </w:r>
      <w:r w:rsidR="00EB40E6" w:rsidRPr="009B3C62">
        <w:rPr>
          <w:rFonts w:ascii="Calibri Light" w:hAnsi="Calibri Light" w:cs="Calibri Light"/>
          <w:bCs/>
          <w:iCs/>
          <w:color w:val="0F243E"/>
          <w:sz w:val="21"/>
          <w:szCs w:val="21"/>
        </w:rPr>
        <w:t xml:space="preserve"> </w:t>
      </w:r>
      <w:r w:rsidR="00EB40E6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EB40E6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Organizational Structure Definitions</w:t>
      </w:r>
      <w:r w:rsidR="00EB40E6" w:rsidRPr="009B3C62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</w:t>
      </w:r>
      <w:r w:rsidR="00EB40E6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EB40E6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 w:rsidR="00C12270">
        <w:rPr>
          <w:rFonts w:ascii="Calibri Light" w:hAnsi="Calibri Light" w:cs="Calibri Light"/>
          <w:b/>
          <w:color w:val="0F243E"/>
          <w:sz w:val="21"/>
          <w:szCs w:val="21"/>
        </w:rPr>
        <w:t>Public Speaking</w:t>
      </w:r>
      <w:r w:rsidR="00FC7F4F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</w:t>
      </w:r>
      <w:r w:rsidR="00FC7F4F" w:rsidRPr="009B3C62">
        <w:rPr>
          <w:rFonts w:ascii="Calibri Light" w:hAnsi="Calibri Light" w:cs="Calibri Light"/>
          <w:color w:val="0F243E"/>
          <w:sz w:val="21"/>
          <w:szCs w:val="21"/>
        </w:rPr>
        <w:sym w:font="Wingdings" w:char="F073"/>
      </w:r>
      <w:r w:rsidR="00FC7F4F" w:rsidRPr="009B3C62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 w:rsidR="003577EA" w:rsidRPr="003577EA">
        <w:rPr>
          <w:rFonts w:ascii="Calibri Light" w:hAnsi="Calibri Light" w:cs="Calibri Light"/>
          <w:b/>
          <w:color w:val="0F243E"/>
          <w:sz w:val="21"/>
          <w:szCs w:val="21"/>
        </w:rPr>
        <w:t>Workplace</w:t>
      </w:r>
      <w:r w:rsidR="003577EA">
        <w:rPr>
          <w:rFonts w:ascii="Calibri Light" w:hAnsi="Calibri Light" w:cs="Calibri Light"/>
          <w:color w:val="0F243E"/>
          <w:sz w:val="21"/>
          <w:szCs w:val="21"/>
        </w:rPr>
        <w:t xml:space="preserve"> </w:t>
      </w:r>
      <w:r w:rsidR="00FC7F4F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>Diversity &amp; Inclusion</w:t>
      </w:r>
      <w:r w:rsidR="00523538">
        <w:rPr>
          <w:rFonts w:ascii="Calibri Light" w:hAnsi="Calibri Light" w:cs="Calibri Light"/>
          <w:b/>
          <w:bCs/>
          <w:iCs/>
          <w:color w:val="0F243E"/>
          <w:sz w:val="21"/>
          <w:szCs w:val="21"/>
        </w:rPr>
        <w:t xml:space="preserve"> </w:t>
      </w:r>
    </w:p>
    <w:p w14:paraId="66407CE1" w14:textId="77777777" w:rsidR="00DE3C4E" w:rsidRPr="00C12270" w:rsidRDefault="00DE3C4E" w:rsidP="00BD6339">
      <w:pPr>
        <w:tabs>
          <w:tab w:val="left" w:pos="0"/>
          <w:tab w:val="right" w:pos="10800"/>
        </w:tabs>
        <w:spacing w:line="276" w:lineRule="auto"/>
        <w:rPr>
          <w:rFonts w:ascii="Calibri Light" w:hAnsi="Calibri Light" w:cs="Calibri Light"/>
          <w:color w:val="C00000"/>
          <w:sz w:val="8"/>
          <w:szCs w:val="8"/>
        </w:rPr>
      </w:pPr>
    </w:p>
    <w:p w14:paraId="497C37DE" w14:textId="07AEE6EB" w:rsidR="00BF0962" w:rsidRPr="002F75A0" w:rsidRDefault="004A5E88" w:rsidP="009C09D8">
      <w:pPr>
        <w:pBdr>
          <w:top w:val="single" w:sz="4" w:space="1" w:color="auto"/>
          <w:bottom w:val="single" w:sz="4" w:space="2" w:color="auto"/>
        </w:pBdr>
        <w:shd w:val="clear" w:color="auto" w:fill="31849B"/>
        <w:tabs>
          <w:tab w:val="left" w:pos="0"/>
          <w:tab w:val="right" w:pos="10224"/>
          <w:tab w:val="right" w:pos="10800"/>
        </w:tabs>
        <w:jc w:val="center"/>
        <w:rPr>
          <w:rFonts w:ascii="Calibri Light" w:hAnsi="Calibri Light" w:cs="Calibri Light"/>
          <w:b/>
          <w:smallCaps/>
          <w:szCs w:val="22"/>
        </w:rPr>
      </w:pPr>
      <w:r>
        <w:rPr>
          <w:rFonts w:ascii="Calibri Light" w:hAnsi="Calibri Light" w:cs="Calibri Light"/>
          <w:b/>
          <w:color w:val="FFFFFF"/>
          <w:sz w:val="24"/>
        </w:rPr>
        <w:t xml:space="preserve"> </w:t>
      </w:r>
      <w:r w:rsidR="00A95F01">
        <w:rPr>
          <w:rFonts w:ascii="Calibri Light" w:hAnsi="Calibri Light" w:cs="Calibri Light"/>
          <w:b/>
          <w:color w:val="FFFFFF"/>
          <w:sz w:val="24"/>
        </w:rPr>
        <w:t xml:space="preserve"> </w:t>
      </w:r>
      <w:r w:rsidR="00740C48">
        <w:rPr>
          <w:rFonts w:ascii="Calibri Light" w:hAnsi="Calibri Light" w:cs="Calibri Light"/>
          <w:b/>
          <w:color w:val="FFFFFF"/>
          <w:sz w:val="24"/>
        </w:rPr>
        <w:t>CAREER SUCCESS</w:t>
      </w:r>
    </w:p>
    <w:p w14:paraId="443A194A" w14:textId="77777777" w:rsidR="00F3019F" w:rsidRPr="000E52B0" w:rsidRDefault="00F3019F" w:rsidP="00B10BA5">
      <w:pPr>
        <w:pStyle w:val="HeadingAllCaps"/>
        <w:keepNext w:val="0"/>
        <w:tabs>
          <w:tab w:val="left" w:pos="0"/>
          <w:tab w:val="right" w:pos="10800"/>
        </w:tabs>
        <w:spacing w:before="0" w:after="0"/>
        <w:ind w:left="0"/>
        <w:jc w:val="center"/>
        <w:rPr>
          <w:rFonts w:ascii="Calibri Light" w:hAnsi="Calibri Light" w:cs="Calibri Light"/>
          <w:b/>
          <w:smallCaps/>
          <w:sz w:val="16"/>
          <w:szCs w:val="16"/>
        </w:rPr>
      </w:pPr>
    </w:p>
    <w:p w14:paraId="756D5470" w14:textId="1182BB92" w:rsidR="00D72F7F" w:rsidRPr="008104EA" w:rsidRDefault="000E52B0" w:rsidP="00A07A79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b/>
          <w:caps w:val="0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smallCaps/>
          <w:sz w:val="22"/>
          <w:szCs w:val="22"/>
        </w:rPr>
        <w:t>AMAZON.COM / AMAZON WEB SERVICES</w:t>
      </w:r>
      <w:r w:rsidR="00BB1E44" w:rsidRPr="008104EA">
        <w:rPr>
          <w:rFonts w:ascii="Calibri Light" w:hAnsi="Calibri Light" w:cs="Calibri Light"/>
          <w:smallCaps/>
          <w:sz w:val="22"/>
          <w:szCs w:val="22"/>
        </w:rPr>
        <w:t xml:space="preserve">, </w:t>
      </w:r>
      <w:r w:rsidRPr="008104EA">
        <w:rPr>
          <w:rFonts w:ascii="Calibri Light" w:hAnsi="Calibri Light" w:cs="Calibri Light"/>
          <w:smallCaps/>
          <w:sz w:val="22"/>
          <w:szCs w:val="22"/>
        </w:rPr>
        <w:t xml:space="preserve">Seattle, WA </w:t>
      </w:r>
      <w:r w:rsidR="00BB1E44" w:rsidRPr="008104EA">
        <w:rPr>
          <w:rFonts w:ascii="Calibri Light" w:hAnsi="Calibri Light" w:cs="Calibri Light"/>
          <w:smallCaps/>
          <w:sz w:val="22"/>
          <w:szCs w:val="22"/>
        </w:rPr>
        <w:t xml:space="preserve"> </w:t>
      </w:r>
      <w:r w:rsidR="004A5E88" w:rsidRPr="008104EA">
        <w:rPr>
          <w:rFonts w:ascii="Calibri Light" w:hAnsi="Calibri Light" w:cs="Calibri Light"/>
          <w:smallCaps/>
          <w:sz w:val="22"/>
          <w:szCs w:val="22"/>
        </w:rPr>
        <w:t xml:space="preserve"> </w:t>
      </w:r>
      <w:r w:rsidR="004F20E4" w:rsidRPr="008104EA">
        <w:rPr>
          <w:rFonts w:ascii="Calibri Light" w:hAnsi="Calibri Light" w:cs="Calibri Light"/>
          <w:smallCaps/>
          <w:sz w:val="22"/>
          <w:szCs w:val="22"/>
        </w:rPr>
        <w:t xml:space="preserve"> </w:t>
      </w:r>
      <w:r w:rsidR="008B6E3D" w:rsidRPr="008104EA">
        <w:rPr>
          <w:rFonts w:ascii="Calibri Light" w:hAnsi="Calibri Light" w:cs="Calibri Light"/>
          <w:smallCaps/>
          <w:sz w:val="22"/>
          <w:szCs w:val="22"/>
        </w:rPr>
        <w:t xml:space="preserve"> </w:t>
      </w:r>
      <w:r w:rsidR="00E577E0" w:rsidRPr="008104EA">
        <w:rPr>
          <w:rFonts w:ascii="Calibri Light" w:hAnsi="Calibri Light" w:cs="Calibri Light"/>
          <w:smallCaps/>
          <w:sz w:val="22"/>
          <w:szCs w:val="22"/>
        </w:rPr>
        <w:t xml:space="preserve"> </w:t>
      </w:r>
      <w:r w:rsidR="005C09AB" w:rsidRPr="008104EA">
        <w:rPr>
          <w:rFonts w:ascii="Calibri Light" w:hAnsi="Calibri Light" w:cs="Calibri Light"/>
          <w:smallCaps/>
          <w:sz w:val="22"/>
          <w:szCs w:val="22"/>
        </w:rPr>
        <w:t xml:space="preserve"> </w:t>
      </w:r>
      <w:r w:rsidR="00D72F7F" w:rsidRPr="008104EA">
        <w:rPr>
          <w:rFonts w:ascii="Calibri Light" w:hAnsi="Calibri Light" w:cs="Calibri Light"/>
          <w:b/>
          <w:smallCaps/>
          <w:sz w:val="22"/>
          <w:szCs w:val="22"/>
        </w:rPr>
        <w:t xml:space="preserve">    </w:t>
      </w:r>
      <w:r w:rsidR="00D72F7F" w:rsidRPr="008104EA">
        <w:rPr>
          <w:rFonts w:ascii="Calibri Light" w:hAnsi="Calibri Light" w:cs="Calibri Light"/>
        </w:rPr>
        <w:tab/>
      </w:r>
      <w:r w:rsidR="00634101" w:rsidRPr="008104EA">
        <w:rPr>
          <w:rFonts w:ascii="Calibri Light" w:hAnsi="Calibri Light" w:cs="Calibri Light"/>
          <w:b/>
        </w:rPr>
        <w:t>11/</w:t>
      </w:r>
      <w:r w:rsidR="00EF2353" w:rsidRPr="008104EA">
        <w:rPr>
          <w:rFonts w:ascii="Calibri Light" w:hAnsi="Calibri Light" w:cs="Calibri Light"/>
          <w:b/>
        </w:rPr>
        <w:t>2015</w:t>
      </w:r>
      <w:r w:rsidR="00BB1E44" w:rsidRPr="008104EA">
        <w:rPr>
          <w:rFonts w:ascii="Calibri Light" w:hAnsi="Calibri Light" w:cs="Calibri Light"/>
          <w:b/>
        </w:rPr>
        <w:t xml:space="preserve"> – Present </w:t>
      </w:r>
    </w:p>
    <w:p w14:paraId="4A6E0DDB" w14:textId="3ABDCA8B" w:rsidR="008B6E3D" w:rsidRPr="008104EA" w:rsidRDefault="000E52B0" w:rsidP="00A07A79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jc w:val="left"/>
        <w:rPr>
          <w:rFonts w:ascii="Calibri Light" w:hAnsi="Calibri Light" w:cs="Calibri Light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>Manager, Browse Development &amp; T</w:t>
      </w:r>
      <w:r w:rsidR="00634101"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>axonomy</w:t>
      </w:r>
      <w:r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 xml:space="preserve"> 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>(</w:t>
      </w:r>
      <w:r w:rsidR="00634101" w:rsidRPr="008104EA">
        <w:rPr>
          <w:rFonts w:ascii="Calibri Light" w:hAnsi="Calibri Light" w:cs="Calibri Light"/>
          <w:caps w:val="0"/>
          <w:smallCaps/>
          <w:sz w:val="22"/>
          <w:szCs w:val="22"/>
        </w:rPr>
        <w:t>1/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 xml:space="preserve">2018 – Present) </w:t>
      </w:r>
    </w:p>
    <w:p w14:paraId="7B44DB32" w14:textId="5941991A" w:rsidR="000E471E" w:rsidRPr="008104EA" w:rsidRDefault="00262662" w:rsidP="00A07A79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Spearhead global digital product and content strategies across all Amazon.com sites. Lead and mentor a </w:t>
      </w:r>
      <w:r w:rsidR="00634101" w:rsidRPr="008104EA">
        <w:rPr>
          <w:rFonts w:ascii="Calibri Light" w:hAnsi="Calibri Light" w:cs="Calibri Light"/>
          <w:caps w:val="0"/>
          <w:szCs w:val="22"/>
        </w:rPr>
        <w:t>10</w:t>
      </w:r>
      <w:r w:rsidRPr="008104EA">
        <w:rPr>
          <w:rFonts w:ascii="Calibri Light" w:hAnsi="Calibri Light" w:cs="Calibri Light"/>
          <w:caps w:val="0"/>
          <w:szCs w:val="22"/>
        </w:rPr>
        <w:t xml:space="preserve">-person global taxonomy team in supporting all content development strategies and continuous improvement initiatives. </w:t>
      </w:r>
      <w:r w:rsidR="00E6182D" w:rsidRPr="008104EA">
        <w:rPr>
          <w:rFonts w:ascii="Calibri Light" w:hAnsi="Calibri Light" w:cs="Calibri Light"/>
          <w:caps w:val="0"/>
          <w:szCs w:val="22"/>
        </w:rPr>
        <w:t xml:space="preserve">Set and guide global goals and standardization processes, own departmental roadmaps, and develop innovative taxonomy workflows. </w:t>
      </w:r>
    </w:p>
    <w:p w14:paraId="0630359E" w14:textId="081D531B" w:rsidR="00BF68DB" w:rsidRPr="008104EA" w:rsidRDefault="00E6182D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Cultivate an atmosphere of high-quality and unique technical content and taxonomy development at all levels. </w:t>
      </w:r>
    </w:p>
    <w:p w14:paraId="6809E023" w14:textId="591B18E9" w:rsidR="006A1BC2" w:rsidRPr="008104EA" w:rsidRDefault="006A1BC2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Liaise between technical and business teams to define objectives and translate goals into actionable measures. </w:t>
      </w:r>
    </w:p>
    <w:p w14:paraId="4E6523C9" w14:textId="6966C28F" w:rsidR="00E6182D" w:rsidRPr="008104EA" w:rsidRDefault="00E6182D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Develop career path and growth opportunities for staff spanning junior and senior-level taxonomy roles. </w:t>
      </w:r>
    </w:p>
    <w:p w14:paraId="2642DC64" w14:textId="4FDF0D8C" w:rsidR="00EF2353" w:rsidRPr="008104EA" w:rsidRDefault="00EF2353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Mentor all staff in learning additional complex modeling and program management skills. </w:t>
      </w:r>
    </w:p>
    <w:p w14:paraId="3B179920" w14:textId="44EBA02B" w:rsidR="006A1BC2" w:rsidRPr="008104EA" w:rsidRDefault="006A1BC2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Currently defining and directing a new worldwide organizational restructure, including creating new role descriptions, developing new reporting structures, and designing new tool processes and best practices. </w:t>
      </w:r>
    </w:p>
    <w:p w14:paraId="427538ED" w14:textId="36F39EC3" w:rsidR="000E52B0" w:rsidRPr="008104EA" w:rsidRDefault="00E6182D" w:rsidP="00E6182D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Serve as the worldwide owner of Prime Video, Kindle, Audible, Digital Music, AppStore, and Alexa Skills taxonomies and content models. </w:t>
      </w:r>
    </w:p>
    <w:p w14:paraId="76EF733F" w14:textId="77777777" w:rsidR="00E6182D" w:rsidRPr="008104EA" w:rsidRDefault="00E6182D" w:rsidP="00E6182D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b/>
          <w:sz w:val="12"/>
          <w:szCs w:val="12"/>
        </w:rPr>
      </w:pPr>
    </w:p>
    <w:p w14:paraId="62848F8B" w14:textId="29297B8E" w:rsidR="000E52B0" w:rsidRPr="008104EA" w:rsidRDefault="000E52B0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jc w:val="left"/>
        <w:rPr>
          <w:rFonts w:ascii="Calibri Light" w:hAnsi="Calibri Light" w:cs="Calibri Light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 xml:space="preserve">Senior Program Manager, Culture 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>(</w:t>
      </w:r>
      <w:r w:rsidR="00634101" w:rsidRPr="008104EA">
        <w:rPr>
          <w:rFonts w:ascii="Calibri Light" w:hAnsi="Calibri Light" w:cs="Calibri Light"/>
          <w:caps w:val="0"/>
          <w:smallCaps/>
          <w:sz w:val="22"/>
          <w:szCs w:val="22"/>
        </w:rPr>
        <w:t>1/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 xml:space="preserve">2017 – </w:t>
      </w:r>
      <w:r w:rsidR="00634101" w:rsidRPr="008104EA">
        <w:rPr>
          <w:rFonts w:ascii="Calibri Light" w:hAnsi="Calibri Light" w:cs="Calibri Light"/>
          <w:caps w:val="0"/>
          <w:smallCaps/>
          <w:sz w:val="22"/>
          <w:szCs w:val="22"/>
        </w:rPr>
        <w:t>1/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>2018)</w:t>
      </w:r>
    </w:p>
    <w:p w14:paraId="1283B891" w14:textId="6A966690" w:rsidR="000E52B0" w:rsidRPr="008104EA" w:rsidRDefault="00262662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Advanced historic growth capabilities by researching company culture, creating and launching cultural growth and evolution methodologies, and driving diversity and inclusion goals across a global company footprint. </w:t>
      </w:r>
    </w:p>
    <w:p w14:paraId="2E2B717A" w14:textId="7A0BF119" w:rsidR="000E52B0" w:rsidRPr="008104EA" w:rsidRDefault="00262662" w:rsidP="00262662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Authored numerous white papers and facilitated presentations across all internal audience levels. </w:t>
      </w:r>
    </w:p>
    <w:p w14:paraId="7C719C3D" w14:textId="77777777" w:rsidR="003577EA" w:rsidRPr="008104EA" w:rsidRDefault="003577EA" w:rsidP="003577EA">
      <w:pPr>
        <w:keepNext/>
        <w:suppressAutoHyphens/>
        <w:autoSpaceDN w:val="0"/>
        <w:textAlignment w:val="baseline"/>
        <w:outlineLvl w:val="0"/>
        <w:rPr>
          <w:rFonts w:ascii="Calibri" w:hAnsi="Calibri" w:cs="Calibri"/>
          <w:b/>
          <w:kern w:val="3"/>
          <w:sz w:val="12"/>
          <w:szCs w:val="12"/>
        </w:rPr>
      </w:pPr>
    </w:p>
    <w:p w14:paraId="26909D38" w14:textId="711AAB65" w:rsidR="000E52B0" w:rsidRPr="008104EA" w:rsidRDefault="000E52B0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jc w:val="left"/>
        <w:rPr>
          <w:rFonts w:ascii="Calibri Light" w:hAnsi="Calibri Light" w:cs="Calibri Light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 xml:space="preserve">Technical Program Manager 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>(</w:t>
      </w:r>
      <w:r w:rsidR="00634101" w:rsidRPr="008104EA">
        <w:rPr>
          <w:rFonts w:ascii="Calibri Light" w:hAnsi="Calibri Light" w:cs="Calibri Light"/>
          <w:caps w:val="0"/>
          <w:smallCaps/>
          <w:sz w:val="22"/>
          <w:szCs w:val="22"/>
        </w:rPr>
        <w:t>11/</w:t>
      </w:r>
      <w:r w:rsidR="002F2694">
        <w:rPr>
          <w:rFonts w:ascii="Calibri Light" w:hAnsi="Calibri Light" w:cs="Calibri Light"/>
          <w:caps w:val="0"/>
          <w:smallCaps/>
          <w:sz w:val="22"/>
          <w:szCs w:val="22"/>
        </w:rPr>
        <w:t>2016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 xml:space="preserve"> – </w:t>
      </w:r>
      <w:r w:rsidR="00634101" w:rsidRPr="008104EA">
        <w:rPr>
          <w:rFonts w:ascii="Calibri Light" w:hAnsi="Calibri Light" w:cs="Calibri Light"/>
          <w:caps w:val="0"/>
          <w:smallCaps/>
          <w:sz w:val="22"/>
          <w:szCs w:val="22"/>
        </w:rPr>
        <w:t>1/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 xml:space="preserve">2017) </w:t>
      </w:r>
    </w:p>
    <w:p w14:paraId="14EC3D38" w14:textId="0DAC176A" w:rsidR="000E52B0" w:rsidRPr="008104EA" w:rsidRDefault="003577EA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>Created a robust program to drive new content, knowledge, and digital asset management systems and standards within Amazon Web Service’s Security Assurance. Led technical staff, including a technical writer, in continuously improving global documentation and content standards. Directed planning and execution of external events, including Grace Hopper ’16.</w:t>
      </w:r>
    </w:p>
    <w:p w14:paraId="45F558F2" w14:textId="0AD0D023" w:rsidR="000E52B0" w:rsidRPr="008104EA" w:rsidRDefault="003577EA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Documented all process flows, managed vendor selection and relationships, and advanced overall efficiency. </w:t>
      </w:r>
    </w:p>
    <w:p w14:paraId="07CD9274" w14:textId="4091990E" w:rsidR="003577EA" w:rsidRPr="008104EA" w:rsidRDefault="003577EA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Managed the AWS Security blog editorial calendar for the department and served as an author and ghostwriter. </w:t>
      </w:r>
    </w:p>
    <w:p w14:paraId="2CA99364" w14:textId="4F5EC8C4" w:rsidR="003577EA" w:rsidRPr="008104EA" w:rsidRDefault="003577EA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Volunteered with Amazon Women in Engineering, </w:t>
      </w:r>
      <w:proofErr w:type="spellStart"/>
      <w:r w:rsidRPr="008104EA">
        <w:rPr>
          <w:rFonts w:ascii="Calibri Light" w:hAnsi="Calibri Light" w:cs="Calibri Light"/>
          <w:caps w:val="0"/>
          <w:szCs w:val="22"/>
        </w:rPr>
        <w:t>WiSE</w:t>
      </w:r>
      <w:proofErr w:type="spellEnd"/>
      <w:r w:rsidRPr="008104EA">
        <w:rPr>
          <w:rFonts w:ascii="Calibri Light" w:hAnsi="Calibri Light" w:cs="Calibri Light"/>
          <w:caps w:val="0"/>
          <w:szCs w:val="22"/>
        </w:rPr>
        <w:t xml:space="preserve">, and other groups to increase tech workforce diversity. </w:t>
      </w:r>
    </w:p>
    <w:p w14:paraId="7873DE0A" w14:textId="77777777" w:rsidR="003577EA" w:rsidRPr="008104EA" w:rsidRDefault="003577EA" w:rsidP="003577EA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b/>
          <w:sz w:val="16"/>
          <w:szCs w:val="16"/>
        </w:rPr>
      </w:pPr>
    </w:p>
    <w:p w14:paraId="744DAA2B" w14:textId="738C2D91" w:rsidR="000E52B0" w:rsidRPr="008104EA" w:rsidRDefault="000E52B0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b/>
          <w:caps w:val="0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smallCaps/>
          <w:sz w:val="22"/>
          <w:szCs w:val="22"/>
        </w:rPr>
        <w:t>GSK</w:t>
      </w:r>
      <w:r w:rsidRPr="008104EA">
        <w:rPr>
          <w:rFonts w:ascii="Calibri Light" w:hAnsi="Calibri Light" w:cs="Calibri Light"/>
          <w:smallCaps/>
          <w:sz w:val="22"/>
          <w:szCs w:val="22"/>
        </w:rPr>
        <w:t xml:space="preserve">, Philadelphia, PA       </w:t>
      </w:r>
      <w:r w:rsidRPr="008104EA">
        <w:rPr>
          <w:rFonts w:ascii="Calibri Light" w:hAnsi="Calibri Light" w:cs="Calibri Light"/>
          <w:b/>
          <w:smallCaps/>
          <w:sz w:val="22"/>
          <w:szCs w:val="22"/>
        </w:rPr>
        <w:t xml:space="preserve">    </w:t>
      </w:r>
      <w:r w:rsidRPr="008104EA">
        <w:rPr>
          <w:rFonts w:ascii="Calibri Light" w:hAnsi="Calibri Light" w:cs="Calibri Light"/>
        </w:rPr>
        <w:tab/>
      </w:r>
      <w:r w:rsidR="00613DD8" w:rsidRPr="008104EA">
        <w:rPr>
          <w:rFonts w:ascii="Calibri Light" w:hAnsi="Calibri Light" w:cs="Calibri Light"/>
          <w:b/>
        </w:rPr>
        <w:t>2</w:t>
      </w:r>
      <w:r w:rsidR="00634101" w:rsidRPr="008104EA">
        <w:rPr>
          <w:rFonts w:ascii="Calibri Light" w:hAnsi="Calibri Light" w:cs="Calibri Light"/>
          <w:b/>
        </w:rPr>
        <w:t>/</w:t>
      </w:r>
      <w:r w:rsidRPr="008104EA">
        <w:rPr>
          <w:rFonts w:ascii="Calibri Light" w:hAnsi="Calibri Light" w:cs="Calibri Light"/>
          <w:b/>
        </w:rPr>
        <w:t xml:space="preserve">2013 – </w:t>
      </w:r>
      <w:r w:rsidR="00634101" w:rsidRPr="008104EA">
        <w:rPr>
          <w:rFonts w:ascii="Calibri Light" w:hAnsi="Calibri Light" w:cs="Calibri Light"/>
          <w:b/>
        </w:rPr>
        <w:t>11/</w:t>
      </w:r>
      <w:r w:rsidRPr="008104EA">
        <w:rPr>
          <w:rFonts w:ascii="Calibri Light" w:hAnsi="Calibri Light" w:cs="Calibri Light"/>
          <w:b/>
        </w:rPr>
        <w:t>2015</w:t>
      </w:r>
    </w:p>
    <w:p w14:paraId="62862B6E" w14:textId="2B13E38A" w:rsidR="000E52B0" w:rsidRPr="008104EA" w:rsidRDefault="000E52B0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jc w:val="left"/>
        <w:rPr>
          <w:rFonts w:ascii="Calibri Light" w:hAnsi="Calibri Light" w:cs="Calibri Light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 xml:space="preserve">Global Content Librarian </w:t>
      </w:r>
    </w:p>
    <w:p w14:paraId="503D05E2" w14:textId="509283C1" w:rsidR="000E52B0" w:rsidRPr="008104EA" w:rsidRDefault="006922ED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>
        <w:rPr>
          <w:rFonts w:ascii="Calibri Light" w:hAnsi="Calibri Light" w:cs="Calibri Light"/>
          <w:caps w:val="0"/>
          <w:szCs w:val="22"/>
        </w:rPr>
        <w:t>Director-level role as</w:t>
      </w:r>
      <w:r w:rsidR="00EF2353" w:rsidRPr="008104EA">
        <w:rPr>
          <w:rFonts w:ascii="Calibri Light" w:hAnsi="Calibri Light" w:cs="Calibri Light"/>
          <w:caps w:val="0"/>
          <w:szCs w:val="22"/>
        </w:rPr>
        <w:t xml:space="preserve"> global product manager and business own</w:t>
      </w:r>
      <w:r>
        <w:rPr>
          <w:rFonts w:ascii="Calibri Light" w:hAnsi="Calibri Light" w:cs="Calibri Light"/>
          <w:caps w:val="0"/>
          <w:szCs w:val="22"/>
        </w:rPr>
        <w:t xml:space="preserve">er for the library platform; </w:t>
      </w:r>
      <w:r w:rsidR="00EF2353" w:rsidRPr="008104EA">
        <w:rPr>
          <w:rFonts w:ascii="Calibri Light" w:hAnsi="Calibri Light" w:cs="Calibri Light"/>
          <w:caps w:val="0"/>
          <w:szCs w:val="22"/>
        </w:rPr>
        <w:t xml:space="preserve">utilized Adobe CQ5/AEM to support all enterprise digital asset management and web content management for global multi-channel marketing. </w:t>
      </w:r>
    </w:p>
    <w:p w14:paraId="501790A8" w14:textId="5B9E3121" w:rsidR="000E52B0" w:rsidRPr="008104EA" w:rsidRDefault="00EF2353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Directed numerous change management, process improvement, and Lean initiatives to further enhance footprints. </w:t>
      </w:r>
    </w:p>
    <w:p w14:paraId="5ECFA2CB" w14:textId="20581553" w:rsidR="00EF2353" w:rsidRPr="008104EA" w:rsidRDefault="00EF2353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Oversaw a large-scale metadata application and taxonomy model implementation. </w:t>
      </w:r>
    </w:p>
    <w:p w14:paraId="5D049B79" w14:textId="0ED0A2D4" w:rsidR="00EF2353" w:rsidRPr="008104EA" w:rsidRDefault="00027C5C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Developed documentation and online training materials to ensure alignment of staff knowledge across the globe. </w:t>
      </w:r>
    </w:p>
    <w:p w14:paraId="3220E34A" w14:textId="083BAE0B" w:rsidR="000E52B0" w:rsidRPr="008104EA" w:rsidRDefault="00027C5C" w:rsidP="00027C5C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Analyzed overall usage, gathered requirements, and planned for future platform improvements. </w:t>
      </w:r>
    </w:p>
    <w:p w14:paraId="406E8F70" w14:textId="32B8A8AB" w:rsidR="000E52B0" w:rsidRPr="008104EA" w:rsidRDefault="00DA34BA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b/>
          <w:caps w:val="0"/>
          <w:smallCaps/>
          <w:sz w:val="22"/>
          <w:szCs w:val="22"/>
        </w:rPr>
      </w:pPr>
      <w:r>
        <w:rPr>
          <w:rFonts w:ascii="Calibri Light" w:hAnsi="Calibri Light" w:cs="Calibri Light"/>
          <w:b/>
          <w:smallCaps/>
          <w:sz w:val="22"/>
          <w:szCs w:val="22"/>
        </w:rPr>
        <w:lastRenderedPageBreak/>
        <w:t>E</w:t>
      </w:r>
      <w:bookmarkStart w:id="1" w:name="_GoBack"/>
      <w:bookmarkEnd w:id="1"/>
      <w:r w:rsidR="000E52B0" w:rsidRPr="008104EA">
        <w:rPr>
          <w:rFonts w:ascii="Calibri Light" w:hAnsi="Calibri Light" w:cs="Calibri Light"/>
          <w:b/>
          <w:smallCaps/>
          <w:sz w:val="22"/>
          <w:szCs w:val="22"/>
        </w:rPr>
        <w:t>LSEVIER</w:t>
      </w:r>
      <w:r w:rsidR="000E52B0" w:rsidRPr="008104EA">
        <w:rPr>
          <w:rFonts w:ascii="Calibri Light" w:hAnsi="Calibri Light" w:cs="Calibri Light"/>
          <w:smallCaps/>
          <w:sz w:val="22"/>
          <w:szCs w:val="22"/>
        </w:rPr>
        <w:t xml:space="preserve">, Philadelphia, PA       </w:t>
      </w:r>
      <w:r w:rsidR="000E52B0" w:rsidRPr="008104EA">
        <w:rPr>
          <w:rFonts w:ascii="Calibri Light" w:hAnsi="Calibri Light" w:cs="Calibri Light"/>
          <w:b/>
          <w:smallCaps/>
          <w:sz w:val="22"/>
          <w:szCs w:val="22"/>
        </w:rPr>
        <w:t xml:space="preserve">    </w:t>
      </w:r>
      <w:r w:rsidR="000E52B0" w:rsidRPr="008104EA">
        <w:rPr>
          <w:rFonts w:ascii="Calibri Light" w:hAnsi="Calibri Light" w:cs="Calibri Light"/>
        </w:rPr>
        <w:tab/>
      </w:r>
      <w:r w:rsidR="00613DD8" w:rsidRPr="008104EA">
        <w:rPr>
          <w:rFonts w:ascii="Calibri Light" w:hAnsi="Calibri Light" w:cs="Calibri Light"/>
          <w:b/>
        </w:rPr>
        <w:t>3/</w:t>
      </w:r>
      <w:r w:rsidR="000E52B0" w:rsidRPr="008104EA">
        <w:rPr>
          <w:rFonts w:ascii="Calibri Light" w:hAnsi="Calibri Light" w:cs="Calibri Light"/>
          <w:b/>
        </w:rPr>
        <w:t xml:space="preserve">2011 – </w:t>
      </w:r>
      <w:r w:rsidR="00613DD8" w:rsidRPr="008104EA">
        <w:rPr>
          <w:rFonts w:ascii="Calibri Light" w:hAnsi="Calibri Light" w:cs="Calibri Light"/>
          <w:b/>
        </w:rPr>
        <w:t>2/</w:t>
      </w:r>
      <w:r w:rsidR="000E52B0" w:rsidRPr="008104EA">
        <w:rPr>
          <w:rFonts w:ascii="Calibri Light" w:hAnsi="Calibri Light" w:cs="Calibri Light"/>
          <w:b/>
        </w:rPr>
        <w:t xml:space="preserve">2013 </w:t>
      </w:r>
    </w:p>
    <w:p w14:paraId="6C81A2DD" w14:textId="4EB1B974" w:rsidR="000E52B0" w:rsidRPr="008104EA" w:rsidRDefault="000E52B0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jc w:val="left"/>
        <w:rPr>
          <w:rFonts w:ascii="Calibri Light" w:hAnsi="Calibri Light" w:cs="Calibri Light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 xml:space="preserve">Operations Manager &amp; Technical Content Manager 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>(</w:t>
      </w:r>
      <w:r w:rsidR="00613DD8" w:rsidRPr="008104EA">
        <w:rPr>
          <w:rFonts w:ascii="Calibri Light" w:hAnsi="Calibri Light" w:cs="Calibri Light"/>
          <w:caps w:val="0"/>
          <w:smallCaps/>
          <w:sz w:val="22"/>
          <w:szCs w:val="22"/>
        </w:rPr>
        <w:t>2/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 xml:space="preserve">2012 – </w:t>
      </w:r>
      <w:r w:rsidR="00613DD8" w:rsidRPr="008104EA">
        <w:rPr>
          <w:rFonts w:ascii="Calibri Light" w:hAnsi="Calibri Light" w:cs="Calibri Light"/>
          <w:caps w:val="0"/>
          <w:smallCaps/>
          <w:sz w:val="22"/>
          <w:szCs w:val="22"/>
        </w:rPr>
        <w:t>2/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 xml:space="preserve">2013) </w:t>
      </w:r>
    </w:p>
    <w:p w14:paraId="4451D6B2" w14:textId="098136C6" w:rsidR="000E52B0" w:rsidRPr="008104EA" w:rsidRDefault="003577EA" w:rsidP="000E52B0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Managed operational readiness and technical content management initiatives for software releases and product updates to the content platform. Cultivated and grew vendor relationships and facilitated critical cross-functional communications. </w:t>
      </w:r>
    </w:p>
    <w:p w14:paraId="12A63F69" w14:textId="5425772C" w:rsidR="000E52B0" w:rsidRPr="008104EA" w:rsidRDefault="00EF2353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>Created and delivered a diverse range of sales, marketing, and customer service training for a global workforce.</w:t>
      </w:r>
    </w:p>
    <w:p w14:paraId="3C59B9DD" w14:textId="097AC35F" w:rsidR="00EF2353" w:rsidRPr="008104EA" w:rsidRDefault="00EF2353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>Reviewed and triaged XML defects in collabo</w:t>
      </w:r>
      <w:r w:rsidR="00613DD8" w:rsidRPr="008104EA">
        <w:rPr>
          <w:rFonts w:ascii="Calibri Light" w:hAnsi="Calibri Light" w:cs="Calibri Light"/>
          <w:caps w:val="0"/>
          <w:szCs w:val="22"/>
        </w:rPr>
        <w:t>ration with an external vendor to drive content pipeline improvement.</w:t>
      </w:r>
    </w:p>
    <w:p w14:paraId="562B820F" w14:textId="3403A18B" w:rsidR="00EF2353" w:rsidRPr="008104EA" w:rsidRDefault="00EF2353" w:rsidP="000E52B0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Provided subject matter expertise to CMS and other enterprise development projects in an </w:t>
      </w:r>
      <w:proofErr w:type="gramStart"/>
      <w:r w:rsidRPr="008104EA">
        <w:rPr>
          <w:rFonts w:ascii="Calibri Light" w:hAnsi="Calibri Light" w:cs="Calibri Light"/>
          <w:caps w:val="0"/>
          <w:szCs w:val="22"/>
        </w:rPr>
        <w:t>Agile</w:t>
      </w:r>
      <w:proofErr w:type="gramEnd"/>
      <w:r w:rsidRPr="008104EA">
        <w:rPr>
          <w:rFonts w:ascii="Calibri Light" w:hAnsi="Calibri Light" w:cs="Calibri Light"/>
          <w:caps w:val="0"/>
          <w:szCs w:val="22"/>
        </w:rPr>
        <w:t xml:space="preserve"> environment. </w:t>
      </w:r>
    </w:p>
    <w:p w14:paraId="5262BBD8" w14:textId="30CD328C" w:rsidR="003577EA" w:rsidRPr="008104EA" w:rsidRDefault="003577EA" w:rsidP="003577EA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Arial" w:hAnsi="Arial" w:cs="Arial"/>
          <w:sz w:val="12"/>
          <w:szCs w:val="12"/>
        </w:rPr>
      </w:pPr>
    </w:p>
    <w:p w14:paraId="65196E07" w14:textId="162D49A5" w:rsidR="003577EA" w:rsidRPr="008104EA" w:rsidRDefault="003577EA" w:rsidP="003577EA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jc w:val="left"/>
        <w:rPr>
          <w:rFonts w:ascii="Calibri Light" w:hAnsi="Calibri Light" w:cs="Calibri Light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 xml:space="preserve">Web Editor 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>(</w:t>
      </w:r>
      <w:r w:rsidR="00613DD8" w:rsidRPr="008104EA">
        <w:rPr>
          <w:rFonts w:ascii="Calibri Light" w:hAnsi="Calibri Light" w:cs="Calibri Light"/>
          <w:caps w:val="0"/>
          <w:smallCaps/>
          <w:sz w:val="22"/>
          <w:szCs w:val="22"/>
        </w:rPr>
        <w:t>3/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 xml:space="preserve">2011 – </w:t>
      </w:r>
      <w:r w:rsidR="00613DD8" w:rsidRPr="008104EA">
        <w:rPr>
          <w:rFonts w:ascii="Calibri Light" w:hAnsi="Calibri Light" w:cs="Calibri Light"/>
          <w:caps w:val="0"/>
          <w:smallCaps/>
          <w:sz w:val="22"/>
          <w:szCs w:val="22"/>
        </w:rPr>
        <w:t>2/</w:t>
      </w:r>
      <w:r w:rsidRPr="008104EA">
        <w:rPr>
          <w:rFonts w:ascii="Calibri Light" w:hAnsi="Calibri Light" w:cs="Calibri Light"/>
          <w:caps w:val="0"/>
          <w:smallCaps/>
          <w:sz w:val="22"/>
          <w:szCs w:val="22"/>
        </w:rPr>
        <w:t>2012)</w:t>
      </w:r>
    </w:p>
    <w:p w14:paraId="1B9EFE41" w14:textId="3179CDF4" w:rsidR="003577EA" w:rsidRPr="008104EA" w:rsidRDefault="00613DD8" w:rsidP="003577EA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>Directed</w:t>
      </w:r>
      <w:r w:rsidR="003577EA" w:rsidRPr="008104EA">
        <w:rPr>
          <w:rFonts w:ascii="Calibri Light" w:hAnsi="Calibri Light" w:cs="Calibri Light"/>
          <w:caps w:val="0"/>
          <w:szCs w:val="22"/>
        </w:rPr>
        <w:t xml:space="preserve"> web content management initiatives and editorial choices, managed a team of freelance </w:t>
      </w:r>
      <w:r w:rsidRPr="008104EA">
        <w:rPr>
          <w:rFonts w:ascii="Calibri Light" w:hAnsi="Calibri Light" w:cs="Calibri Light"/>
          <w:caps w:val="0"/>
          <w:szCs w:val="22"/>
        </w:rPr>
        <w:t xml:space="preserve">STEM </w:t>
      </w:r>
      <w:r w:rsidR="003577EA" w:rsidRPr="008104EA">
        <w:rPr>
          <w:rFonts w:ascii="Calibri Light" w:hAnsi="Calibri Light" w:cs="Calibri Light"/>
          <w:caps w:val="0"/>
          <w:szCs w:val="22"/>
        </w:rPr>
        <w:t xml:space="preserve">writers, and produced weekly </w:t>
      </w:r>
      <w:proofErr w:type="spellStart"/>
      <w:r w:rsidR="003577EA" w:rsidRPr="008104EA">
        <w:rPr>
          <w:rFonts w:ascii="Calibri Light" w:hAnsi="Calibri Light" w:cs="Calibri Light"/>
          <w:caps w:val="0"/>
          <w:szCs w:val="22"/>
        </w:rPr>
        <w:t>eNewsletters</w:t>
      </w:r>
      <w:proofErr w:type="spellEnd"/>
      <w:r w:rsidR="003577EA" w:rsidRPr="008104EA">
        <w:rPr>
          <w:rFonts w:ascii="Calibri Light" w:hAnsi="Calibri Light" w:cs="Calibri Light"/>
          <w:caps w:val="0"/>
          <w:szCs w:val="22"/>
        </w:rPr>
        <w:t xml:space="preserve"> and social media content. Managed eBook updates via offshore vendor. </w:t>
      </w:r>
    </w:p>
    <w:p w14:paraId="73951A59" w14:textId="6265BDA4" w:rsidR="003577EA" w:rsidRPr="008104EA" w:rsidRDefault="003577EA" w:rsidP="003577EA">
      <w:pPr>
        <w:pStyle w:val="HeadingAllCaps"/>
        <w:keepNext w:val="0"/>
        <w:numPr>
          <w:ilvl w:val="0"/>
          <w:numId w:val="3"/>
        </w:numPr>
        <w:tabs>
          <w:tab w:val="left" w:pos="0"/>
          <w:tab w:val="right" w:pos="720"/>
        </w:tabs>
        <w:spacing w:before="0" w:after="0" w:line="276" w:lineRule="auto"/>
        <w:ind w:right="0"/>
        <w:rPr>
          <w:b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Increased web traffic by developing and implementing best practice social media engagement strategies. </w:t>
      </w:r>
    </w:p>
    <w:p w14:paraId="17103DA4" w14:textId="77777777" w:rsidR="003577EA" w:rsidRPr="008104EA" w:rsidRDefault="003577EA" w:rsidP="003577EA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Arial" w:hAnsi="Arial" w:cs="Arial"/>
          <w:sz w:val="18"/>
          <w:szCs w:val="20"/>
        </w:rPr>
      </w:pPr>
    </w:p>
    <w:p w14:paraId="1337FF0B" w14:textId="75C07585" w:rsidR="00621EED" w:rsidRPr="008104EA" w:rsidRDefault="00621EED" w:rsidP="00621EED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b/>
          <w:caps w:val="0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smallCaps/>
          <w:sz w:val="22"/>
          <w:szCs w:val="22"/>
        </w:rPr>
        <w:t>DREXEL UNIVERSITY COLLEGE OF MEDICINE</w:t>
      </w:r>
      <w:r w:rsidRPr="008104EA">
        <w:rPr>
          <w:rFonts w:ascii="Calibri Light" w:hAnsi="Calibri Light" w:cs="Calibri Light"/>
          <w:smallCaps/>
          <w:sz w:val="22"/>
          <w:szCs w:val="22"/>
        </w:rPr>
        <w:t xml:space="preserve">, Philadelphia, PA        </w:t>
      </w:r>
      <w:r w:rsidRPr="008104EA">
        <w:rPr>
          <w:rFonts w:ascii="Calibri Light" w:hAnsi="Calibri Light" w:cs="Calibri Light"/>
          <w:b/>
          <w:smallCaps/>
          <w:sz w:val="22"/>
          <w:szCs w:val="22"/>
        </w:rPr>
        <w:t xml:space="preserve">    </w:t>
      </w:r>
      <w:r w:rsidRPr="008104EA">
        <w:rPr>
          <w:rFonts w:ascii="Calibri Light" w:hAnsi="Calibri Light" w:cs="Calibri Light"/>
        </w:rPr>
        <w:tab/>
      </w:r>
      <w:r w:rsidR="00613DD8" w:rsidRPr="008104EA">
        <w:rPr>
          <w:rFonts w:ascii="Calibri Light" w:hAnsi="Calibri Light" w:cs="Calibri Light"/>
          <w:b/>
        </w:rPr>
        <w:t>10/</w:t>
      </w:r>
      <w:r w:rsidRPr="008104EA">
        <w:rPr>
          <w:rFonts w:ascii="Calibri Light" w:hAnsi="Calibri Light" w:cs="Calibri Light"/>
          <w:b/>
        </w:rPr>
        <w:t xml:space="preserve">2007 – </w:t>
      </w:r>
      <w:r w:rsidR="00613DD8" w:rsidRPr="008104EA">
        <w:rPr>
          <w:rFonts w:ascii="Calibri Light" w:hAnsi="Calibri Light" w:cs="Calibri Light"/>
          <w:b/>
        </w:rPr>
        <w:t>6/</w:t>
      </w:r>
      <w:r w:rsidRPr="008104EA">
        <w:rPr>
          <w:rFonts w:ascii="Calibri Light" w:hAnsi="Calibri Light" w:cs="Calibri Light"/>
          <w:b/>
        </w:rPr>
        <w:t>2010</w:t>
      </w:r>
    </w:p>
    <w:p w14:paraId="663FF5F4" w14:textId="31BCAD65" w:rsidR="00621EED" w:rsidRPr="008104EA" w:rsidRDefault="00621EED" w:rsidP="00621EED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jc w:val="left"/>
        <w:rPr>
          <w:rFonts w:ascii="Calibri Light" w:hAnsi="Calibri Light" w:cs="Calibri Light"/>
          <w:smallCaps/>
          <w:sz w:val="22"/>
          <w:szCs w:val="22"/>
        </w:rPr>
      </w:pPr>
      <w:r w:rsidRPr="008104EA">
        <w:rPr>
          <w:rFonts w:ascii="Calibri Light" w:hAnsi="Calibri Light" w:cs="Calibri Light"/>
          <w:b/>
          <w:caps w:val="0"/>
          <w:smallCaps/>
          <w:sz w:val="22"/>
          <w:szCs w:val="22"/>
        </w:rPr>
        <w:t xml:space="preserve">Assistant Archivist </w:t>
      </w:r>
    </w:p>
    <w:p w14:paraId="3ECB7662" w14:textId="1273C130" w:rsidR="00621EED" w:rsidRPr="008104EA" w:rsidRDefault="007604E9" w:rsidP="00621EED">
      <w:pPr>
        <w:pStyle w:val="HeadingAllCaps"/>
        <w:keepNext w:val="0"/>
        <w:tabs>
          <w:tab w:val="left" w:pos="0"/>
          <w:tab w:val="right" w:pos="1080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Directed a large-scale digitization project </w:t>
      </w:r>
      <w:r w:rsidR="00262662" w:rsidRPr="008104EA">
        <w:rPr>
          <w:rFonts w:ascii="Calibri Light" w:hAnsi="Calibri Light" w:cs="Calibri Light"/>
          <w:caps w:val="0"/>
          <w:szCs w:val="22"/>
        </w:rPr>
        <w:t>while simultaneously managing digital assets. Developed the college’s social media strategy, editorial calendar, and overall content strategy. Plann</w:t>
      </w:r>
      <w:r w:rsidR="00613DD8" w:rsidRPr="008104EA">
        <w:rPr>
          <w:rFonts w:ascii="Calibri Light" w:hAnsi="Calibri Light" w:cs="Calibri Light"/>
          <w:caps w:val="0"/>
          <w:szCs w:val="22"/>
        </w:rPr>
        <w:t>ed and managed special archival</w:t>
      </w:r>
      <w:r w:rsidR="00262662" w:rsidRPr="008104EA">
        <w:rPr>
          <w:rFonts w:ascii="Calibri Light" w:hAnsi="Calibri Light" w:cs="Calibri Light"/>
          <w:caps w:val="0"/>
          <w:szCs w:val="22"/>
        </w:rPr>
        <w:t xml:space="preserve"> and college events. </w:t>
      </w:r>
    </w:p>
    <w:p w14:paraId="3B4208F4" w14:textId="0A591948" w:rsidR="00621EED" w:rsidRPr="008104EA" w:rsidRDefault="00262662" w:rsidP="00932181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i/>
          <w:caps w:val="0"/>
          <w:sz w:val="16"/>
          <w:szCs w:val="16"/>
          <w:u w:val="single"/>
        </w:rPr>
      </w:pPr>
      <w:r w:rsidRPr="008104EA">
        <w:rPr>
          <w:rFonts w:ascii="Calibri Light" w:hAnsi="Calibri Light" w:cs="Calibri Light"/>
          <w:caps w:val="0"/>
          <w:szCs w:val="22"/>
        </w:rPr>
        <w:t xml:space="preserve"> </w:t>
      </w:r>
    </w:p>
    <w:p w14:paraId="1FB58C75" w14:textId="3FAC7E8E" w:rsidR="00C1744D" w:rsidRPr="008104EA" w:rsidRDefault="003577EA" w:rsidP="003577EA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i/>
          <w:caps w:val="0"/>
          <w:szCs w:val="22"/>
          <w:u w:val="single"/>
        </w:rPr>
        <w:t xml:space="preserve">Additional Roles Include:  </w:t>
      </w:r>
    </w:p>
    <w:p w14:paraId="4CECA5C4" w14:textId="6EBD9C34" w:rsidR="00C1744D" w:rsidRPr="008104EA" w:rsidRDefault="003577EA" w:rsidP="00BB1E44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b/>
          <w:caps w:val="0"/>
          <w:szCs w:val="22"/>
        </w:rPr>
        <w:t>Director of Web Design &amp; Development</w:t>
      </w:r>
      <w:r w:rsidRPr="008104EA">
        <w:rPr>
          <w:rFonts w:ascii="Calibri Light" w:hAnsi="Calibri Light" w:cs="Calibri Light"/>
          <w:caps w:val="0"/>
          <w:szCs w:val="22"/>
        </w:rPr>
        <w:t>, JTE Multimedia, Berwyn, PA (2010)</w:t>
      </w:r>
    </w:p>
    <w:p w14:paraId="0666AAE1" w14:textId="59DF2E65" w:rsidR="00BC2853" w:rsidRPr="008104EA" w:rsidRDefault="003577EA" w:rsidP="00BB1E44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b/>
          <w:caps w:val="0"/>
          <w:szCs w:val="22"/>
        </w:rPr>
        <w:t>Senior Web Specialist</w:t>
      </w:r>
      <w:r w:rsidRPr="008104EA">
        <w:rPr>
          <w:rFonts w:ascii="Calibri Light" w:hAnsi="Calibri Light" w:cs="Calibri Light"/>
          <w:caps w:val="0"/>
          <w:szCs w:val="22"/>
        </w:rPr>
        <w:t>, University of Pennsylvania School of Veterinary Medicine, Philadelphia, PA (2006 – 2007)</w:t>
      </w:r>
    </w:p>
    <w:p w14:paraId="6203B1B5" w14:textId="11B4D6CA" w:rsidR="003577EA" w:rsidRPr="008104EA" w:rsidRDefault="003577EA" w:rsidP="00BB1E44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b/>
          <w:caps w:val="0"/>
          <w:szCs w:val="22"/>
        </w:rPr>
        <w:t>Web Production Editor</w:t>
      </w:r>
      <w:r w:rsidRPr="008104EA">
        <w:rPr>
          <w:rFonts w:ascii="Calibri Light" w:hAnsi="Calibri Light" w:cs="Calibri Light"/>
          <w:caps w:val="0"/>
          <w:szCs w:val="22"/>
        </w:rPr>
        <w:t xml:space="preserve">, Nature Publishing Group, New York, NY (2003 – 2005) </w:t>
      </w:r>
    </w:p>
    <w:p w14:paraId="539BBE26" w14:textId="577FF583" w:rsidR="003577EA" w:rsidRPr="008104EA" w:rsidRDefault="003577EA" w:rsidP="00BB1E44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b/>
          <w:caps w:val="0"/>
          <w:szCs w:val="22"/>
        </w:rPr>
        <w:t>Content Manager</w:t>
      </w:r>
      <w:r w:rsidRPr="008104EA">
        <w:rPr>
          <w:rFonts w:ascii="Calibri Light" w:hAnsi="Calibri Light" w:cs="Calibri Light"/>
          <w:caps w:val="0"/>
          <w:szCs w:val="22"/>
        </w:rPr>
        <w:t xml:space="preserve">, New York City Department of Health, New York, NY (2002 – 2003) </w:t>
      </w:r>
    </w:p>
    <w:p w14:paraId="62FA79F4" w14:textId="03417123" w:rsidR="003577EA" w:rsidRPr="008104EA" w:rsidRDefault="003577EA" w:rsidP="00BB1E44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b/>
          <w:caps w:val="0"/>
          <w:szCs w:val="22"/>
        </w:rPr>
        <w:t>e-Team Logistics Manager</w:t>
      </w:r>
      <w:r w:rsidRPr="008104EA">
        <w:rPr>
          <w:rFonts w:ascii="Calibri Light" w:hAnsi="Calibri Light" w:cs="Calibri Light"/>
          <w:caps w:val="0"/>
          <w:szCs w:val="22"/>
        </w:rPr>
        <w:t xml:space="preserve">, Hewlett-Packard, Cupertino, CA (2001 – 2002) </w:t>
      </w:r>
    </w:p>
    <w:p w14:paraId="009E0CAF" w14:textId="41770BD1" w:rsidR="003577EA" w:rsidRPr="008104EA" w:rsidRDefault="003577EA" w:rsidP="00BB1E44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b/>
          <w:caps w:val="0"/>
          <w:szCs w:val="22"/>
        </w:rPr>
        <w:t>Web Project Manager</w:t>
      </w:r>
      <w:r w:rsidRPr="008104EA">
        <w:rPr>
          <w:rFonts w:ascii="Calibri Light" w:hAnsi="Calibri Light" w:cs="Calibri Light"/>
          <w:caps w:val="0"/>
          <w:szCs w:val="22"/>
        </w:rPr>
        <w:t>, Juniper Networks, Sunnyvale, CA (2001)</w:t>
      </w:r>
    </w:p>
    <w:p w14:paraId="0F0D1809" w14:textId="1954E597" w:rsidR="00A65B5B" w:rsidRDefault="00A65B5B" w:rsidP="00BB1E44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 w:rsidRPr="008104EA">
        <w:rPr>
          <w:rFonts w:ascii="Calibri Light" w:hAnsi="Calibri Light" w:cs="Calibri Light"/>
          <w:b/>
          <w:caps w:val="0"/>
          <w:szCs w:val="22"/>
        </w:rPr>
        <w:t>Web Production Manager</w:t>
      </w:r>
      <w:r w:rsidRPr="008104EA">
        <w:rPr>
          <w:rFonts w:ascii="Calibri Light" w:hAnsi="Calibri Light" w:cs="Calibri Light"/>
          <w:caps w:val="0"/>
          <w:szCs w:val="22"/>
        </w:rPr>
        <w:t>, Women.com Networks, San Mateo, CA (1998 – 2001)</w:t>
      </w:r>
      <w:r>
        <w:rPr>
          <w:rFonts w:ascii="Calibri Light" w:hAnsi="Calibri Light" w:cs="Calibri Light"/>
          <w:caps w:val="0"/>
          <w:szCs w:val="22"/>
        </w:rPr>
        <w:t xml:space="preserve"> </w:t>
      </w:r>
    </w:p>
    <w:p w14:paraId="2CCAE11E" w14:textId="6135B40D" w:rsidR="003577EA" w:rsidRPr="003577EA" w:rsidRDefault="003577EA" w:rsidP="00BB1E44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Calibri Light" w:hAnsi="Calibri Light" w:cs="Calibri Light"/>
          <w:caps w:val="0"/>
          <w:szCs w:val="22"/>
        </w:rPr>
      </w:pPr>
      <w:r>
        <w:rPr>
          <w:rFonts w:ascii="Calibri Light" w:hAnsi="Calibri Light" w:cs="Calibri Light"/>
          <w:b/>
          <w:caps w:val="0"/>
          <w:szCs w:val="22"/>
        </w:rPr>
        <w:t xml:space="preserve">Web </w:t>
      </w:r>
      <w:r w:rsidR="00A65B5B">
        <w:rPr>
          <w:rFonts w:ascii="Calibri Light" w:hAnsi="Calibri Light" w:cs="Calibri Light"/>
          <w:b/>
          <w:caps w:val="0"/>
          <w:szCs w:val="22"/>
        </w:rPr>
        <w:t>Developer</w:t>
      </w:r>
      <w:r>
        <w:rPr>
          <w:rFonts w:ascii="Calibri Light" w:hAnsi="Calibri Light" w:cs="Calibri Light"/>
          <w:caps w:val="0"/>
          <w:szCs w:val="22"/>
        </w:rPr>
        <w:t xml:space="preserve">, </w:t>
      </w:r>
      <w:r w:rsidR="00A65B5B">
        <w:rPr>
          <w:rFonts w:ascii="Calibri Light" w:hAnsi="Calibri Light" w:cs="Calibri Light"/>
          <w:caps w:val="0"/>
          <w:szCs w:val="22"/>
        </w:rPr>
        <w:t>Time Out, London, UK (1996 – 1997</w:t>
      </w:r>
      <w:r>
        <w:rPr>
          <w:rFonts w:ascii="Calibri Light" w:hAnsi="Calibri Light" w:cs="Calibri Light"/>
          <w:caps w:val="0"/>
          <w:szCs w:val="22"/>
        </w:rPr>
        <w:t xml:space="preserve">) </w:t>
      </w:r>
    </w:p>
    <w:p w14:paraId="192EEF6D" w14:textId="77777777" w:rsidR="007B08C5" w:rsidRPr="00EB40E6" w:rsidRDefault="007B08C5" w:rsidP="00EB40E6">
      <w:pPr>
        <w:pStyle w:val="HeadingAllCaps"/>
        <w:keepNext w:val="0"/>
        <w:tabs>
          <w:tab w:val="left" w:pos="0"/>
          <w:tab w:val="right" w:pos="720"/>
        </w:tabs>
        <w:spacing w:before="0" w:after="0" w:line="276" w:lineRule="auto"/>
        <w:ind w:left="0" w:right="0"/>
        <w:rPr>
          <w:rFonts w:ascii="Trebuchet MS" w:hAnsi="Trebuchet MS"/>
          <w:color w:val="FF0000"/>
          <w:sz w:val="16"/>
          <w:szCs w:val="16"/>
        </w:rPr>
      </w:pPr>
    </w:p>
    <w:p w14:paraId="0D2277D4" w14:textId="09958D13" w:rsidR="00F3060B" w:rsidRPr="002F75A0" w:rsidRDefault="00F3060B" w:rsidP="00F3060B">
      <w:pPr>
        <w:pBdr>
          <w:top w:val="single" w:sz="4" w:space="0" w:color="auto"/>
          <w:bottom w:val="single" w:sz="4" w:space="2" w:color="auto"/>
        </w:pBdr>
        <w:shd w:val="clear" w:color="auto" w:fill="31849B"/>
        <w:tabs>
          <w:tab w:val="left" w:pos="0"/>
          <w:tab w:val="right" w:pos="10224"/>
          <w:tab w:val="right" w:pos="10800"/>
        </w:tabs>
        <w:jc w:val="center"/>
        <w:rPr>
          <w:rFonts w:ascii="Calibri Light" w:hAnsi="Calibri Light" w:cs="Calibri Light"/>
          <w:b/>
          <w:color w:val="FFFFFF"/>
          <w:sz w:val="24"/>
        </w:rPr>
      </w:pPr>
      <w:r w:rsidRPr="002F75A0">
        <w:rPr>
          <w:rFonts w:ascii="Calibri Light" w:hAnsi="Calibri Light" w:cs="Calibri Light"/>
          <w:b/>
          <w:color w:val="FFFFFF"/>
          <w:sz w:val="24"/>
        </w:rPr>
        <w:t>EDUCATION</w:t>
      </w:r>
      <w:r w:rsidR="00BF68DB">
        <w:rPr>
          <w:rFonts w:ascii="Calibri Light" w:hAnsi="Calibri Light" w:cs="Calibri Light"/>
          <w:b/>
          <w:color w:val="FFFFFF"/>
          <w:sz w:val="24"/>
        </w:rPr>
        <w:t xml:space="preserve"> </w:t>
      </w:r>
    </w:p>
    <w:p w14:paraId="7E5BC027" w14:textId="77777777" w:rsidR="00F3060B" w:rsidRPr="00BF68DB" w:rsidRDefault="00F3060B" w:rsidP="00F3060B">
      <w:pPr>
        <w:tabs>
          <w:tab w:val="left" w:pos="0"/>
          <w:tab w:val="right" w:pos="10800"/>
        </w:tabs>
        <w:rPr>
          <w:rFonts w:ascii="Calibri Light" w:hAnsi="Calibri Light" w:cs="Calibri Light"/>
          <w:b/>
          <w:sz w:val="16"/>
          <w:szCs w:val="16"/>
        </w:rPr>
      </w:pPr>
    </w:p>
    <w:p w14:paraId="1882BBBF" w14:textId="04B2E657" w:rsidR="00BC2853" w:rsidRPr="00265B5E" w:rsidRDefault="00C12270" w:rsidP="00B64522">
      <w:pPr>
        <w:tabs>
          <w:tab w:val="left" w:pos="0"/>
          <w:tab w:val="right" w:pos="10800"/>
        </w:tabs>
        <w:spacing w:line="360" w:lineRule="auto"/>
        <w:jc w:val="center"/>
        <w:rPr>
          <w:rFonts w:ascii="Arial" w:hAnsi="Arial" w:cs="Arial"/>
          <w:sz w:val="18"/>
          <w:szCs w:val="20"/>
        </w:rPr>
      </w:pPr>
      <w:r>
        <w:rPr>
          <w:rFonts w:ascii="Calibri Light" w:hAnsi="Calibri Light" w:cs="Calibri Light"/>
          <w:b/>
          <w:sz w:val="21"/>
          <w:szCs w:val="21"/>
        </w:rPr>
        <w:t>Master of Science in Library &amp; Information Science</w:t>
      </w:r>
      <w:r w:rsidR="00F3060B" w:rsidRPr="008D1D4F">
        <w:rPr>
          <w:rFonts w:ascii="Calibri Light" w:hAnsi="Calibri Light" w:cs="Calibri Light"/>
          <w:b/>
          <w:sz w:val="21"/>
          <w:szCs w:val="21"/>
        </w:rPr>
        <w:t xml:space="preserve"> </w:t>
      </w:r>
      <w:r w:rsidR="00F3060B">
        <w:rPr>
          <w:rFonts w:ascii="Calibri Light" w:hAnsi="Calibri Light" w:cs="Calibri Light"/>
          <w:b/>
          <w:sz w:val="21"/>
          <w:szCs w:val="21"/>
        </w:rPr>
        <w:t xml:space="preserve">| </w:t>
      </w:r>
      <w:r>
        <w:rPr>
          <w:rFonts w:ascii="Calibri Light" w:hAnsi="Calibri Light" w:cs="Calibri Light"/>
          <w:sz w:val="21"/>
          <w:szCs w:val="21"/>
        </w:rPr>
        <w:t xml:space="preserve">Palmer School of Library &amp; Information Science, Long Island University </w:t>
      </w:r>
      <w:r w:rsidR="00B64522">
        <w:rPr>
          <w:rFonts w:ascii="Calibri Light" w:hAnsi="Calibri Light" w:cs="Calibri Light"/>
          <w:sz w:val="21"/>
          <w:szCs w:val="21"/>
        </w:rPr>
        <w:t xml:space="preserve"> </w:t>
      </w:r>
    </w:p>
    <w:p w14:paraId="0AAC05AF" w14:textId="354AF43B" w:rsidR="00B64522" w:rsidRPr="00265B5E" w:rsidRDefault="00C12270" w:rsidP="00B64522">
      <w:pPr>
        <w:tabs>
          <w:tab w:val="left" w:pos="0"/>
          <w:tab w:val="right" w:pos="10800"/>
        </w:tabs>
        <w:spacing w:line="360" w:lineRule="auto"/>
        <w:jc w:val="center"/>
        <w:rPr>
          <w:rFonts w:ascii="Arial" w:hAnsi="Arial" w:cs="Arial"/>
          <w:sz w:val="18"/>
          <w:szCs w:val="20"/>
        </w:rPr>
      </w:pPr>
      <w:r>
        <w:rPr>
          <w:rFonts w:ascii="Calibri Light" w:hAnsi="Calibri Light" w:cs="Calibri Light"/>
          <w:b/>
          <w:sz w:val="21"/>
          <w:szCs w:val="21"/>
        </w:rPr>
        <w:t>Master of Arts in Archaeology</w:t>
      </w:r>
      <w:r w:rsidR="00B64522">
        <w:rPr>
          <w:rFonts w:ascii="Calibri Light" w:hAnsi="Calibri Light" w:cs="Calibri Light"/>
          <w:b/>
          <w:sz w:val="21"/>
          <w:szCs w:val="21"/>
        </w:rPr>
        <w:t xml:space="preserve"> | </w:t>
      </w:r>
      <w:r>
        <w:rPr>
          <w:rFonts w:ascii="Calibri Light" w:hAnsi="Calibri Light" w:cs="Calibri Light"/>
          <w:sz w:val="21"/>
          <w:szCs w:val="21"/>
        </w:rPr>
        <w:t xml:space="preserve">University College London </w:t>
      </w:r>
    </w:p>
    <w:p w14:paraId="44BC21DB" w14:textId="54D298A0" w:rsidR="00C12270" w:rsidRPr="00857F6F" w:rsidRDefault="00C12270" w:rsidP="00857F6F">
      <w:pPr>
        <w:tabs>
          <w:tab w:val="left" w:pos="0"/>
          <w:tab w:val="right" w:pos="10800"/>
        </w:tabs>
        <w:spacing w:line="360" w:lineRule="auto"/>
        <w:jc w:val="center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b/>
          <w:sz w:val="21"/>
          <w:szCs w:val="21"/>
        </w:rPr>
        <w:t>Bachelor of Arts in Archaeology</w:t>
      </w:r>
      <w:r w:rsidR="00B64522">
        <w:rPr>
          <w:rFonts w:ascii="Calibri Light" w:hAnsi="Calibri Light" w:cs="Calibri Light"/>
          <w:b/>
          <w:sz w:val="21"/>
          <w:szCs w:val="21"/>
        </w:rPr>
        <w:t xml:space="preserve"> | </w:t>
      </w:r>
      <w:r>
        <w:rPr>
          <w:rFonts w:ascii="Calibri Light" w:hAnsi="Calibri Light" w:cs="Calibri Light"/>
          <w:sz w:val="21"/>
          <w:szCs w:val="21"/>
        </w:rPr>
        <w:t xml:space="preserve">Boston University  </w:t>
      </w:r>
    </w:p>
    <w:p w14:paraId="7D0D55FD" w14:textId="77777777" w:rsidR="00AE5634" w:rsidRPr="00AE5634" w:rsidRDefault="00AE5634" w:rsidP="00AE5634">
      <w:pPr>
        <w:tabs>
          <w:tab w:val="left" w:pos="0"/>
          <w:tab w:val="right" w:pos="10800"/>
        </w:tabs>
        <w:spacing w:line="360" w:lineRule="auto"/>
        <w:jc w:val="center"/>
        <w:rPr>
          <w:rFonts w:ascii="Calibri Light" w:hAnsi="Calibri Light" w:cs="Calibri Light"/>
          <w:color w:val="C00000"/>
          <w:sz w:val="8"/>
          <w:szCs w:val="8"/>
        </w:rPr>
      </w:pPr>
    </w:p>
    <w:p w14:paraId="2450807D" w14:textId="24A6B1DB" w:rsidR="00AE5634" w:rsidRPr="002F75A0" w:rsidRDefault="00857F6F" w:rsidP="00AE5634">
      <w:pPr>
        <w:pBdr>
          <w:top w:val="single" w:sz="4" w:space="0" w:color="auto"/>
          <w:bottom w:val="single" w:sz="4" w:space="2" w:color="auto"/>
        </w:pBdr>
        <w:shd w:val="clear" w:color="auto" w:fill="31849B"/>
        <w:tabs>
          <w:tab w:val="left" w:pos="0"/>
          <w:tab w:val="right" w:pos="10224"/>
          <w:tab w:val="right" w:pos="10800"/>
        </w:tabs>
        <w:jc w:val="center"/>
        <w:rPr>
          <w:rFonts w:ascii="Calibri Light" w:hAnsi="Calibri Light" w:cs="Calibri Light"/>
          <w:b/>
          <w:color w:val="FFFFFF"/>
          <w:sz w:val="24"/>
        </w:rPr>
      </w:pPr>
      <w:r>
        <w:rPr>
          <w:rFonts w:ascii="Calibri Light" w:hAnsi="Calibri Light" w:cs="Calibri Light"/>
          <w:b/>
          <w:color w:val="FFFFFF"/>
          <w:sz w:val="24"/>
        </w:rPr>
        <w:t xml:space="preserve">SELECTED </w:t>
      </w:r>
      <w:r w:rsidR="00EF2353">
        <w:rPr>
          <w:rFonts w:ascii="Calibri Light" w:hAnsi="Calibri Light" w:cs="Calibri Light"/>
          <w:b/>
          <w:color w:val="FFFFFF"/>
          <w:sz w:val="24"/>
        </w:rPr>
        <w:t xml:space="preserve">PROFESSIONAL </w:t>
      </w:r>
      <w:r>
        <w:rPr>
          <w:rFonts w:ascii="Calibri Light" w:hAnsi="Calibri Light" w:cs="Calibri Light"/>
          <w:b/>
          <w:color w:val="FFFFFF"/>
          <w:sz w:val="24"/>
        </w:rPr>
        <w:t>PUBLICATIONS</w:t>
      </w:r>
    </w:p>
    <w:p w14:paraId="3F5DF388" w14:textId="77777777" w:rsidR="00AE5634" w:rsidRPr="00BF68DB" w:rsidRDefault="00AE5634" w:rsidP="00AE5634">
      <w:pPr>
        <w:tabs>
          <w:tab w:val="left" w:pos="0"/>
          <w:tab w:val="right" w:pos="10800"/>
        </w:tabs>
        <w:rPr>
          <w:rFonts w:ascii="Calibri Light" w:hAnsi="Calibri Light" w:cs="Calibri Light"/>
          <w:b/>
          <w:sz w:val="16"/>
          <w:szCs w:val="16"/>
        </w:rPr>
      </w:pPr>
    </w:p>
    <w:p w14:paraId="702D343D" w14:textId="06B550F0" w:rsidR="00857F6F" w:rsidRPr="00857F6F" w:rsidRDefault="00857F6F" w:rsidP="00857F6F">
      <w:pPr>
        <w:widowControl w:val="0"/>
        <w:numPr>
          <w:ilvl w:val="0"/>
          <w:numId w:val="18"/>
        </w:numPr>
        <w:suppressAutoHyphens/>
        <w:autoSpaceDN w:val="0"/>
        <w:textAlignment w:val="baseline"/>
        <w:rPr>
          <w:rFonts w:ascii="Calibri Light" w:hAnsi="Calibri Light" w:cs="Calibri Light"/>
          <w:kern w:val="3"/>
          <w:sz w:val="21"/>
          <w:szCs w:val="21"/>
        </w:rPr>
      </w:pPr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‘</w:t>
      </w:r>
      <w:hyperlink r:id="rId9" w:history="1">
        <w:r w:rsidRPr="00857F6F">
          <w:rPr>
            <w:rFonts w:ascii="Calibri Light" w:hAnsi="Calibri Light" w:cs="Calibri Light"/>
            <w:bCs/>
            <w:color w:val="0563C1"/>
            <w:kern w:val="3"/>
            <w:sz w:val="21"/>
            <w:szCs w:val="21"/>
            <w:u w:val="single"/>
          </w:rPr>
          <w:t>Why Your Tech Company Needs an Archaeologist to Fix Your Corporate Culture,</w:t>
        </w:r>
      </w:hyperlink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 xml:space="preserve">’ </w:t>
      </w:r>
      <w:proofErr w:type="spellStart"/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Hackernoon</w:t>
      </w:r>
      <w:proofErr w:type="spellEnd"/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, April 24, 2017</w:t>
      </w:r>
    </w:p>
    <w:p w14:paraId="1139EEF7" w14:textId="77777777" w:rsidR="00857F6F" w:rsidRPr="00857F6F" w:rsidRDefault="00857F6F" w:rsidP="00857F6F">
      <w:pPr>
        <w:widowControl w:val="0"/>
        <w:numPr>
          <w:ilvl w:val="0"/>
          <w:numId w:val="18"/>
        </w:numPr>
        <w:suppressAutoHyphens/>
        <w:autoSpaceDN w:val="0"/>
        <w:textAlignment w:val="baseline"/>
        <w:rPr>
          <w:rFonts w:ascii="Calibri Light" w:hAnsi="Calibri Light" w:cs="Calibri Light"/>
          <w:kern w:val="3"/>
          <w:sz w:val="21"/>
          <w:szCs w:val="21"/>
        </w:rPr>
      </w:pPr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‘</w:t>
      </w:r>
      <w:hyperlink r:id="rId10" w:history="1">
        <w:r w:rsidRPr="00857F6F">
          <w:rPr>
            <w:rFonts w:ascii="Calibri Light" w:hAnsi="Calibri Light" w:cs="Calibri Light"/>
            <w:bCs/>
            <w:color w:val="0563C1"/>
            <w:kern w:val="3"/>
            <w:sz w:val="21"/>
            <w:szCs w:val="21"/>
            <w:u w:val="single"/>
          </w:rPr>
          <w:t>DAM Expands Its Reach in the Enterprise</w:t>
        </w:r>
      </w:hyperlink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,’ CMS Wire, September 21,2016</w:t>
      </w:r>
    </w:p>
    <w:p w14:paraId="7691354C" w14:textId="6FCBD0B1" w:rsidR="00857F6F" w:rsidRPr="00857F6F" w:rsidRDefault="00857F6F" w:rsidP="00857F6F">
      <w:pPr>
        <w:widowControl w:val="0"/>
        <w:numPr>
          <w:ilvl w:val="0"/>
          <w:numId w:val="18"/>
        </w:numPr>
        <w:suppressAutoHyphens/>
        <w:autoSpaceDN w:val="0"/>
        <w:textAlignment w:val="baseline"/>
        <w:rPr>
          <w:rFonts w:ascii="Calibri Light" w:hAnsi="Calibri Light" w:cs="Calibri Light"/>
          <w:kern w:val="3"/>
          <w:sz w:val="21"/>
          <w:szCs w:val="21"/>
        </w:rPr>
      </w:pPr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‘</w:t>
      </w:r>
      <w:hyperlink r:id="rId11" w:history="1">
        <w:r w:rsidRPr="00857F6F">
          <w:rPr>
            <w:rFonts w:ascii="Calibri Light" w:hAnsi="Calibri Light" w:cs="Calibri Light"/>
            <w:bCs/>
            <w:color w:val="0563C1"/>
            <w:kern w:val="3"/>
            <w:sz w:val="21"/>
            <w:szCs w:val="21"/>
            <w:u w:val="single"/>
          </w:rPr>
          <w:t>Librarian Tips for DAM Managers: Standards and Metadata</w:t>
        </w:r>
      </w:hyperlink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 xml:space="preserve">,’ </w:t>
      </w:r>
      <w:r w:rsidR="00613DD8">
        <w:rPr>
          <w:rFonts w:ascii="Calibri Light" w:hAnsi="Calibri Light" w:cs="Calibri Light"/>
          <w:bCs/>
          <w:kern w:val="3"/>
          <w:sz w:val="21"/>
          <w:szCs w:val="21"/>
        </w:rPr>
        <w:t xml:space="preserve">DAM Guru, </w:t>
      </w:r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May 7, 2015</w:t>
      </w:r>
    </w:p>
    <w:p w14:paraId="3BB68DF6" w14:textId="77777777" w:rsidR="00857F6F" w:rsidRPr="00857F6F" w:rsidRDefault="00857F6F" w:rsidP="00857F6F">
      <w:pPr>
        <w:keepNext/>
        <w:widowControl w:val="0"/>
        <w:numPr>
          <w:ilvl w:val="0"/>
          <w:numId w:val="18"/>
        </w:numPr>
        <w:suppressAutoHyphens/>
        <w:autoSpaceDN w:val="0"/>
        <w:textAlignment w:val="baseline"/>
        <w:outlineLvl w:val="0"/>
        <w:rPr>
          <w:rFonts w:ascii="Calibri Light" w:hAnsi="Calibri Light" w:cs="Calibri Light"/>
          <w:b/>
          <w:kern w:val="3"/>
          <w:sz w:val="21"/>
          <w:szCs w:val="21"/>
        </w:rPr>
      </w:pPr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‘</w:t>
      </w:r>
      <w:hyperlink r:id="rId12" w:history="1">
        <w:r w:rsidRPr="00857F6F">
          <w:rPr>
            <w:rFonts w:ascii="Calibri Light" w:hAnsi="Calibri Light" w:cs="Calibri Light"/>
            <w:bCs/>
            <w:color w:val="0563C1"/>
            <w:kern w:val="3"/>
            <w:sz w:val="21"/>
            <w:szCs w:val="21"/>
            <w:u w:val="single"/>
          </w:rPr>
          <w:t xml:space="preserve">Beer </w:t>
        </w:r>
        <w:proofErr w:type="spellStart"/>
        <w:r w:rsidRPr="00857F6F">
          <w:rPr>
            <w:rFonts w:ascii="Calibri Light" w:hAnsi="Calibri Light" w:cs="Calibri Light"/>
            <w:bCs/>
            <w:color w:val="0563C1"/>
            <w:kern w:val="3"/>
            <w:sz w:val="21"/>
            <w:szCs w:val="21"/>
            <w:u w:val="single"/>
          </w:rPr>
          <w:t>Mythbusting</w:t>
        </w:r>
        <w:proofErr w:type="spellEnd"/>
        <w:r w:rsidRPr="00857F6F">
          <w:rPr>
            <w:rFonts w:ascii="Calibri Light" w:hAnsi="Calibri Light" w:cs="Calibri Light"/>
            <w:bCs/>
            <w:color w:val="0563C1"/>
            <w:kern w:val="3"/>
            <w:sz w:val="21"/>
            <w:szCs w:val="21"/>
            <w:u w:val="single"/>
          </w:rPr>
          <w:t>: The Truth About Pilgrims, Adjuncts, and Prohibition</w:t>
        </w:r>
      </w:hyperlink>
      <w:r w:rsidRPr="00857F6F">
        <w:rPr>
          <w:rFonts w:ascii="Calibri Light" w:hAnsi="Calibri Light" w:cs="Calibri Light"/>
          <w:bCs/>
          <w:kern w:val="3"/>
          <w:sz w:val="21"/>
          <w:szCs w:val="21"/>
        </w:rPr>
        <w:t>,’ Serious Eats, November 12, 2012</w:t>
      </w:r>
    </w:p>
    <w:p w14:paraId="6570D8D4" w14:textId="77777777" w:rsidR="00857F6F" w:rsidRPr="00857F6F" w:rsidRDefault="00857F6F" w:rsidP="00857F6F">
      <w:pPr>
        <w:keepNext/>
        <w:widowControl w:val="0"/>
        <w:numPr>
          <w:ilvl w:val="0"/>
          <w:numId w:val="18"/>
        </w:numPr>
        <w:suppressAutoHyphens/>
        <w:autoSpaceDN w:val="0"/>
        <w:textAlignment w:val="baseline"/>
        <w:outlineLvl w:val="0"/>
        <w:rPr>
          <w:rFonts w:ascii="Calibri Light" w:hAnsi="Calibri Light" w:cs="Calibri Light"/>
          <w:b/>
          <w:kern w:val="3"/>
          <w:sz w:val="21"/>
          <w:szCs w:val="21"/>
        </w:rPr>
      </w:pPr>
      <w:r w:rsidRPr="00857F6F">
        <w:rPr>
          <w:rFonts w:ascii="Calibri Light" w:hAnsi="Calibri Light" w:cs="Calibri Light"/>
          <w:kern w:val="3"/>
          <w:sz w:val="21"/>
          <w:szCs w:val="21"/>
        </w:rPr>
        <w:t>‘</w:t>
      </w:r>
      <w:hyperlink r:id="rId13" w:history="1">
        <w:r w:rsidRPr="00857F6F">
          <w:rPr>
            <w:rFonts w:ascii="Calibri Light" w:hAnsi="Calibri Light" w:cs="Calibri Light"/>
            <w:color w:val="0563C1"/>
            <w:kern w:val="3"/>
            <w:sz w:val="21"/>
            <w:szCs w:val="21"/>
            <w:u w:val="single"/>
          </w:rPr>
          <w:t>The Loneliness of the Long-Distance Trainer?</w:t>
        </w:r>
      </w:hyperlink>
      <w:r w:rsidRPr="00857F6F">
        <w:rPr>
          <w:rFonts w:ascii="Calibri Light" w:hAnsi="Calibri Light" w:cs="Calibri Light"/>
          <w:kern w:val="3"/>
          <w:sz w:val="21"/>
          <w:szCs w:val="21"/>
        </w:rPr>
        <w:t>’ The New York Times, October 28, 2010</w:t>
      </w:r>
    </w:p>
    <w:p w14:paraId="59E03FAA" w14:textId="2A01EB5D" w:rsidR="00857F6F" w:rsidRPr="00EF2353" w:rsidRDefault="00857F6F" w:rsidP="003577EA">
      <w:pPr>
        <w:widowControl w:val="0"/>
        <w:numPr>
          <w:ilvl w:val="0"/>
          <w:numId w:val="18"/>
        </w:numPr>
        <w:suppressAutoHyphens/>
        <w:autoSpaceDN w:val="0"/>
        <w:textAlignment w:val="baseline"/>
        <w:rPr>
          <w:rFonts w:ascii="Calibri Light" w:hAnsi="Calibri Light" w:cs="Calibri Light"/>
          <w:kern w:val="3"/>
          <w:sz w:val="21"/>
          <w:szCs w:val="21"/>
        </w:rPr>
      </w:pPr>
      <w:r w:rsidRPr="00857F6F">
        <w:rPr>
          <w:rFonts w:ascii="Calibri Light" w:hAnsi="Calibri Light" w:cs="Calibri Light"/>
          <w:kern w:val="3"/>
          <w:sz w:val="21"/>
          <w:szCs w:val="21"/>
        </w:rPr>
        <w:t xml:space="preserve">More published work: </w:t>
      </w:r>
      <w:hyperlink r:id="rId14" w:history="1">
        <w:r w:rsidRPr="00857F6F">
          <w:rPr>
            <w:rFonts w:ascii="Calibri Light" w:hAnsi="Calibri Light" w:cs="Calibri Light"/>
            <w:color w:val="0563C1"/>
            <w:kern w:val="3"/>
            <w:sz w:val="21"/>
            <w:szCs w:val="21"/>
            <w:u w:val="single"/>
          </w:rPr>
          <w:t>Contently Portfolio</w:t>
        </w:r>
      </w:hyperlink>
    </w:p>
    <w:p w14:paraId="26AF093B" w14:textId="2401E9FD" w:rsidR="00EF2353" w:rsidRPr="00EF2353" w:rsidRDefault="00EF2353" w:rsidP="00EF2353">
      <w:pPr>
        <w:widowControl w:val="0"/>
        <w:suppressAutoHyphens/>
        <w:autoSpaceDN w:val="0"/>
        <w:textAlignment w:val="baseline"/>
        <w:rPr>
          <w:rFonts w:ascii="Calibri Light" w:hAnsi="Calibri Light" w:cs="Calibri Light"/>
          <w:color w:val="0563C1"/>
          <w:kern w:val="3"/>
          <w:sz w:val="16"/>
          <w:szCs w:val="16"/>
          <w:u w:val="single"/>
        </w:rPr>
      </w:pPr>
    </w:p>
    <w:p w14:paraId="054EC1C5" w14:textId="082FDE05" w:rsidR="00EF2353" w:rsidRPr="002F75A0" w:rsidRDefault="00EF2353" w:rsidP="00EF2353">
      <w:pPr>
        <w:pBdr>
          <w:top w:val="single" w:sz="4" w:space="0" w:color="auto"/>
          <w:bottom w:val="single" w:sz="4" w:space="2" w:color="auto"/>
        </w:pBdr>
        <w:shd w:val="clear" w:color="auto" w:fill="31849B"/>
        <w:tabs>
          <w:tab w:val="left" w:pos="0"/>
          <w:tab w:val="right" w:pos="10224"/>
          <w:tab w:val="right" w:pos="10800"/>
        </w:tabs>
        <w:jc w:val="center"/>
        <w:rPr>
          <w:rFonts w:ascii="Calibri Light" w:hAnsi="Calibri Light" w:cs="Calibri Light"/>
          <w:b/>
          <w:color w:val="FFFFFF"/>
          <w:sz w:val="24"/>
        </w:rPr>
      </w:pPr>
      <w:r>
        <w:rPr>
          <w:rFonts w:ascii="Calibri Light" w:hAnsi="Calibri Light" w:cs="Calibri Light"/>
          <w:b/>
          <w:color w:val="FFFFFF"/>
          <w:sz w:val="24"/>
        </w:rPr>
        <w:t>ADDITIONAL INFORMATION</w:t>
      </w:r>
    </w:p>
    <w:p w14:paraId="4ADF0745" w14:textId="6926B16A" w:rsidR="00857F6F" w:rsidRPr="00EF2353" w:rsidRDefault="00857F6F" w:rsidP="00D3459D">
      <w:pPr>
        <w:tabs>
          <w:tab w:val="left" w:pos="0"/>
          <w:tab w:val="right" w:pos="10800"/>
        </w:tabs>
        <w:spacing w:line="360" w:lineRule="auto"/>
        <w:rPr>
          <w:rFonts w:ascii="Arial" w:eastAsia="Calibri" w:hAnsi="Arial" w:cs="Arial"/>
          <w:sz w:val="12"/>
          <w:szCs w:val="12"/>
        </w:rPr>
      </w:pPr>
    </w:p>
    <w:p w14:paraId="1976CC48" w14:textId="460F126F" w:rsidR="00857F6F" w:rsidRPr="00613DD8" w:rsidRDefault="004611F1" w:rsidP="00613DD8">
      <w:pPr>
        <w:widowControl w:val="0"/>
        <w:numPr>
          <w:ilvl w:val="0"/>
          <w:numId w:val="18"/>
        </w:numPr>
        <w:suppressAutoHyphens/>
        <w:autoSpaceDN w:val="0"/>
        <w:textAlignment w:val="baseline"/>
        <w:rPr>
          <w:rFonts w:ascii="Calibri Light" w:hAnsi="Calibri Light" w:cs="Calibri Light"/>
          <w:kern w:val="3"/>
          <w:sz w:val="21"/>
          <w:szCs w:val="21"/>
        </w:rPr>
      </w:pPr>
      <w:hyperlink r:id="rId15" w:history="1">
        <w:r w:rsidR="00857F6F" w:rsidRPr="00857F6F">
          <w:rPr>
            <w:rFonts w:ascii="Calibri Light" w:hAnsi="Calibri Light" w:cs="Calibri Light"/>
            <w:kern w:val="3"/>
            <w:sz w:val="21"/>
            <w:szCs w:val="21"/>
          </w:rPr>
          <w:t>Freelance writer</w:t>
        </w:r>
      </w:hyperlink>
      <w:r w:rsidR="00857F6F" w:rsidRPr="00857F6F">
        <w:rPr>
          <w:rFonts w:ascii="Calibri Light" w:hAnsi="Calibri Light" w:cs="Calibri Light"/>
          <w:kern w:val="3"/>
          <w:sz w:val="21"/>
          <w:szCs w:val="21"/>
        </w:rPr>
        <w:t xml:space="preserve"> &amp; blogger – </w:t>
      </w:r>
      <w:hyperlink r:id="rId16" w:history="1">
        <w:r w:rsidR="00857F6F" w:rsidRPr="00857F6F">
          <w:rPr>
            <w:rFonts w:ascii="Calibri Light" w:hAnsi="Calibri Light" w:cs="Calibri Light"/>
            <w:color w:val="0563C1"/>
            <w:kern w:val="3"/>
            <w:sz w:val="21"/>
            <w:szCs w:val="21"/>
            <w:u w:val="single"/>
          </w:rPr>
          <w:t>various</w:t>
        </w:r>
      </w:hyperlink>
      <w:r w:rsidR="00857F6F" w:rsidRPr="00857F6F">
        <w:rPr>
          <w:rFonts w:ascii="Calibri Light" w:hAnsi="Calibri Light" w:cs="Calibri Light"/>
          <w:kern w:val="3"/>
          <w:sz w:val="21"/>
          <w:szCs w:val="21"/>
        </w:rPr>
        <w:t xml:space="preserve">, </w:t>
      </w:r>
      <w:r w:rsidR="00027C5C">
        <w:rPr>
          <w:rFonts w:ascii="Calibri Light" w:hAnsi="Calibri Light" w:cs="Calibri Light"/>
          <w:kern w:val="3"/>
          <w:sz w:val="21"/>
          <w:szCs w:val="21"/>
        </w:rPr>
        <w:t xml:space="preserve">(1997 – Present) </w:t>
      </w:r>
    </w:p>
    <w:p w14:paraId="396E4E30" w14:textId="1E6C5BBA" w:rsidR="003577EA" w:rsidRDefault="00857F6F" w:rsidP="003577EA">
      <w:pPr>
        <w:widowControl w:val="0"/>
        <w:numPr>
          <w:ilvl w:val="0"/>
          <w:numId w:val="18"/>
        </w:numPr>
        <w:suppressAutoHyphens/>
        <w:autoSpaceDN w:val="0"/>
        <w:ind w:right="540"/>
        <w:textAlignment w:val="baseline"/>
        <w:rPr>
          <w:rFonts w:ascii="Calibri Light" w:hAnsi="Calibri Light" w:cs="Calibri Light"/>
          <w:kern w:val="3"/>
          <w:sz w:val="21"/>
          <w:szCs w:val="21"/>
        </w:rPr>
      </w:pPr>
      <w:r w:rsidRPr="00857F6F">
        <w:rPr>
          <w:rFonts w:ascii="Calibri Light" w:hAnsi="Calibri Light" w:cs="Calibri Light"/>
          <w:kern w:val="3"/>
          <w:sz w:val="21"/>
          <w:szCs w:val="21"/>
        </w:rPr>
        <w:t xml:space="preserve">Chapter author: 'Blogging your archives' in </w:t>
      </w:r>
      <w:r w:rsidRPr="00857F6F">
        <w:rPr>
          <w:rFonts w:ascii="Calibri Light" w:hAnsi="Calibri Light" w:cs="Calibri Light"/>
          <w:i/>
          <w:kern w:val="3"/>
          <w:sz w:val="21"/>
          <w:szCs w:val="21"/>
        </w:rPr>
        <w:t>Public relations and marketing for archivists: a how-to-do-it manual</w:t>
      </w:r>
      <w:r w:rsidRPr="00857F6F">
        <w:rPr>
          <w:rFonts w:ascii="Calibri Light" w:hAnsi="Calibri Light" w:cs="Calibri Light"/>
          <w:kern w:val="3"/>
          <w:sz w:val="21"/>
          <w:szCs w:val="21"/>
        </w:rPr>
        <w:t>, Neal-Schumann, 2011</w:t>
      </w:r>
      <w:r w:rsidR="003577EA" w:rsidRPr="00EF2353">
        <w:rPr>
          <w:rFonts w:ascii="Calibri Light" w:hAnsi="Calibri Light" w:cs="Calibri Light"/>
          <w:kern w:val="3"/>
          <w:sz w:val="21"/>
          <w:szCs w:val="21"/>
        </w:rPr>
        <w:t xml:space="preserve"> </w:t>
      </w:r>
    </w:p>
    <w:p w14:paraId="3E07BAB3" w14:textId="14AAADC1" w:rsidR="006A1BC2" w:rsidRDefault="006A1BC2" w:rsidP="003577EA">
      <w:pPr>
        <w:widowControl w:val="0"/>
        <w:numPr>
          <w:ilvl w:val="0"/>
          <w:numId w:val="18"/>
        </w:numPr>
        <w:suppressAutoHyphens/>
        <w:autoSpaceDN w:val="0"/>
        <w:ind w:right="540"/>
        <w:textAlignment w:val="baseline"/>
        <w:rPr>
          <w:rFonts w:ascii="Calibri Light" w:hAnsi="Calibri Light" w:cs="Calibri Light"/>
          <w:kern w:val="3"/>
          <w:sz w:val="21"/>
          <w:szCs w:val="21"/>
        </w:rPr>
      </w:pPr>
      <w:r>
        <w:rPr>
          <w:rFonts w:ascii="Calibri Light" w:hAnsi="Calibri Light" w:cs="Calibri Light"/>
          <w:kern w:val="3"/>
          <w:sz w:val="21"/>
          <w:szCs w:val="21"/>
        </w:rPr>
        <w:t xml:space="preserve">DAM Guru Member and Former DAM Foundation Board Member </w:t>
      </w:r>
    </w:p>
    <w:p w14:paraId="72D8876C" w14:textId="4D72AE65" w:rsidR="00027C5C" w:rsidRDefault="00027C5C" w:rsidP="003577EA">
      <w:pPr>
        <w:widowControl w:val="0"/>
        <w:numPr>
          <w:ilvl w:val="0"/>
          <w:numId w:val="18"/>
        </w:numPr>
        <w:suppressAutoHyphens/>
        <w:autoSpaceDN w:val="0"/>
        <w:ind w:right="540"/>
        <w:textAlignment w:val="baseline"/>
        <w:rPr>
          <w:rFonts w:ascii="Calibri Light" w:hAnsi="Calibri Light" w:cs="Calibri Light"/>
          <w:kern w:val="3"/>
          <w:sz w:val="21"/>
          <w:szCs w:val="21"/>
        </w:rPr>
      </w:pPr>
      <w:r>
        <w:rPr>
          <w:rFonts w:ascii="Calibri Light" w:hAnsi="Calibri Light" w:cs="Calibri Light"/>
          <w:kern w:val="3"/>
          <w:sz w:val="21"/>
          <w:szCs w:val="21"/>
        </w:rPr>
        <w:t>Zappos Culture Camp Invited Attendee (2017)</w:t>
      </w:r>
    </w:p>
    <w:p w14:paraId="76BB2921" w14:textId="055F4D56" w:rsidR="00EF2353" w:rsidRPr="00027C5C" w:rsidRDefault="00027C5C" w:rsidP="00027C5C">
      <w:pPr>
        <w:widowControl w:val="0"/>
        <w:numPr>
          <w:ilvl w:val="0"/>
          <w:numId w:val="18"/>
        </w:numPr>
        <w:suppressAutoHyphens/>
        <w:autoSpaceDN w:val="0"/>
        <w:ind w:right="540"/>
        <w:textAlignment w:val="baseline"/>
        <w:rPr>
          <w:rFonts w:ascii="Calibri" w:hAnsi="Calibri"/>
          <w:b/>
          <w:sz w:val="24"/>
        </w:rPr>
      </w:pPr>
      <w:r>
        <w:rPr>
          <w:rFonts w:ascii="Calibri Light" w:hAnsi="Calibri Light" w:cs="Calibri Light"/>
          <w:kern w:val="3"/>
          <w:sz w:val="21"/>
          <w:szCs w:val="21"/>
        </w:rPr>
        <w:t>Invited Speaker, Henry Stewart DAM San Diego (2018)</w:t>
      </w:r>
      <w:r w:rsidR="00613DD8">
        <w:rPr>
          <w:rFonts w:ascii="Calibri Light" w:hAnsi="Calibri Light" w:cs="Calibri Light"/>
          <w:kern w:val="3"/>
          <w:sz w:val="21"/>
          <w:szCs w:val="21"/>
        </w:rPr>
        <w:t>, Henry Stewart DAM NY (2019)</w:t>
      </w:r>
      <w:r>
        <w:rPr>
          <w:rFonts w:ascii="Calibri Light" w:hAnsi="Calibri Light" w:cs="Calibri Light"/>
          <w:kern w:val="3"/>
          <w:sz w:val="21"/>
          <w:szCs w:val="21"/>
        </w:rPr>
        <w:t xml:space="preserve"> </w:t>
      </w:r>
    </w:p>
    <w:sectPr w:rsidR="00EF2353" w:rsidRPr="00027C5C" w:rsidSect="00121892">
      <w:headerReference w:type="even" r:id="rId17"/>
      <w:headerReference w:type="default" r:id="rId18"/>
      <w:type w:val="continuous"/>
      <w:pgSz w:w="12240" w:h="15840"/>
      <w:pgMar w:top="288" w:right="720" w:bottom="288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B143A6" w14:textId="77777777" w:rsidR="004611F1" w:rsidRDefault="004611F1" w:rsidP="00540B23">
      <w:r>
        <w:separator/>
      </w:r>
    </w:p>
  </w:endnote>
  <w:endnote w:type="continuationSeparator" w:id="0">
    <w:p w14:paraId="4B5B3D62" w14:textId="77777777" w:rsidR="004611F1" w:rsidRDefault="004611F1" w:rsidP="00540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370139" w14:textId="77777777" w:rsidR="004611F1" w:rsidRDefault="004611F1" w:rsidP="00540B23">
      <w:r>
        <w:separator/>
      </w:r>
    </w:p>
  </w:footnote>
  <w:footnote w:type="continuationSeparator" w:id="0">
    <w:p w14:paraId="0C423C5C" w14:textId="77777777" w:rsidR="004611F1" w:rsidRDefault="004611F1" w:rsidP="00540B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C7B0E2" w14:textId="77777777" w:rsidR="00540B23" w:rsidRPr="00046260" w:rsidRDefault="00540B23" w:rsidP="00540B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A8ADE7" w14:textId="6F805C54" w:rsidR="00CE4888" w:rsidRDefault="00CE4888" w:rsidP="002B587C">
    <w:pPr>
      <w:pStyle w:val="Header"/>
    </w:pPr>
  </w:p>
  <w:p w14:paraId="2A62F2D6" w14:textId="28455D5E" w:rsidR="009A4437" w:rsidRDefault="009A4437" w:rsidP="002B587C">
    <w:pPr>
      <w:pStyle w:val="Header"/>
    </w:pPr>
  </w:p>
  <w:p w14:paraId="1B87D84B" w14:textId="489ABEE5" w:rsidR="000E52B0" w:rsidRPr="002F75A0" w:rsidRDefault="000E52B0" w:rsidP="000E52B0">
    <w:pPr>
      <w:pBdr>
        <w:bottom w:val="threeDEngrave" w:sz="12" w:space="1" w:color="215868"/>
      </w:pBdr>
      <w:tabs>
        <w:tab w:val="left" w:pos="0"/>
        <w:tab w:val="right" w:pos="10800"/>
      </w:tabs>
      <w:jc w:val="both"/>
      <w:rPr>
        <w:rFonts w:ascii="Calibri Light" w:hAnsi="Calibri Light" w:cs="Calibri Light"/>
        <w:b/>
        <w:color w:val="0F243E"/>
      </w:rPr>
    </w:pPr>
    <w:r>
      <w:rPr>
        <w:rFonts w:ascii="Calibri Light" w:hAnsi="Calibri Light" w:cs="Calibri Light"/>
        <w:b/>
        <w:caps/>
        <w:color w:val="0F243E"/>
        <w:sz w:val="40"/>
        <w:szCs w:val="40"/>
      </w:rPr>
      <w:t>LISA GRIMM</w:t>
    </w:r>
    <w:r>
      <w:rPr>
        <w:rFonts w:ascii="Calibri Light" w:hAnsi="Calibri Light" w:cs="Calibri Light"/>
        <w:b/>
        <w:caps/>
        <w:color w:val="0F243E"/>
        <w:sz w:val="32"/>
        <w:szCs w:val="32"/>
      </w:rPr>
      <w:t xml:space="preserve">      </w:t>
    </w:r>
    <w:r w:rsidRPr="002F75A0">
      <w:rPr>
        <w:rFonts w:ascii="Calibri Light" w:hAnsi="Calibri Light" w:cs="Calibri Light"/>
        <w:b/>
        <w:caps/>
        <w:color w:val="0F243E"/>
        <w:sz w:val="32"/>
        <w:szCs w:val="32"/>
      </w:rPr>
      <w:t xml:space="preserve"> </w:t>
    </w:r>
    <w:r>
      <w:rPr>
        <w:rFonts w:ascii="Calibri Light" w:hAnsi="Calibri Light" w:cs="Calibri Light"/>
        <w:b/>
        <w:caps/>
        <w:color w:val="0F243E"/>
        <w:sz w:val="32"/>
        <w:szCs w:val="32"/>
      </w:rPr>
      <w:tab/>
    </w:r>
    <w:r w:rsidRPr="002F75A0">
      <w:rPr>
        <w:rFonts w:ascii="Calibri Light" w:eastAsia="Calibri" w:hAnsi="Calibri Light" w:cs="Calibri Light"/>
        <w:spacing w:val="-6"/>
        <w:szCs w:val="22"/>
      </w:rPr>
      <w:sym w:font="Webdings" w:char="F07C"/>
    </w:r>
    <w:hyperlink r:id="rId1" w:history="1">
      <w:r w:rsidRPr="00613DD8">
        <w:rPr>
          <w:rStyle w:val="Hyperlink"/>
          <w:rFonts w:ascii="Calibri Light" w:hAnsi="Calibri Light" w:cs="Calibri Light"/>
          <w:spacing w:val="-6"/>
          <w:szCs w:val="22"/>
        </w:rPr>
        <w:t>lisa@lisagrimm.com</w:t>
      </w:r>
    </w:hyperlink>
    <w:r w:rsidRPr="002F75A0">
      <w:rPr>
        <w:rFonts w:ascii="Calibri Light" w:eastAsia="Calibri" w:hAnsi="Calibri Light" w:cs="Calibri Light"/>
        <w:spacing w:val="-6"/>
        <w:szCs w:val="22"/>
      </w:rPr>
      <w:sym w:font="Webdings" w:char="F07C"/>
    </w:r>
    <w:hyperlink r:id="rId2" w:history="1">
      <w:r w:rsidR="00613DD8" w:rsidRPr="00613DD8">
        <w:rPr>
          <w:rStyle w:val="Hyperlink"/>
          <w:rFonts w:ascii="Calibri Light" w:eastAsia="Calibri" w:hAnsi="Calibri Light" w:cs="Calibri Light"/>
          <w:spacing w:val="-6"/>
          <w:szCs w:val="22"/>
        </w:rPr>
        <w:t>http://www.lisagrimm.com/</w:t>
      </w:r>
    </w:hyperlink>
  </w:p>
  <w:p w14:paraId="081B9AA5" w14:textId="77777777" w:rsidR="00740C48" w:rsidRPr="002B587C" w:rsidRDefault="00740C48" w:rsidP="002B58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name w:val="WW8Num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18"/>
      </w:rPr>
    </w:lvl>
  </w:abstractNum>
  <w:abstractNum w:abstractNumId="1" w15:restartNumberingAfterBreak="0">
    <w:nsid w:val="0AEB043B"/>
    <w:multiLevelType w:val="hybridMultilevel"/>
    <w:tmpl w:val="0DB64C7E"/>
    <w:lvl w:ilvl="0" w:tplc="9D2E667C">
      <w:start w:val="1"/>
      <w:numFmt w:val="bullet"/>
      <w:lvlText w:val=""/>
      <w:lvlJc w:val="left"/>
      <w:pPr>
        <w:tabs>
          <w:tab w:val="num" w:pos="820"/>
        </w:tabs>
        <w:ind w:left="82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0B4501D3"/>
    <w:multiLevelType w:val="hybridMultilevel"/>
    <w:tmpl w:val="3C4471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30307DB"/>
    <w:multiLevelType w:val="hybridMultilevel"/>
    <w:tmpl w:val="2164683E"/>
    <w:lvl w:ilvl="0" w:tplc="0E52E51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B105937"/>
    <w:multiLevelType w:val="hybridMultilevel"/>
    <w:tmpl w:val="07ACB27E"/>
    <w:lvl w:ilvl="0" w:tplc="DAEACEB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  <w:color w:val="FF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5581D"/>
    <w:multiLevelType w:val="hybridMultilevel"/>
    <w:tmpl w:val="24DEB440"/>
    <w:lvl w:ilvl="0" w:tplc="04090001">
      <w:start w:val="1"/>
      <w:numFmt w:val="bullet"/>
      <w:lvlText w:val=""/>
      <w:lvlJc w:val="left"/>
      <w:pPr>
        <w:tabs>
          <w:tab w:val="num" w:pos="-15480"/>
        </w:tabs>
        <w:ind w:left="-154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14760"/>
        </w:tabs>
        <w:ind w:left="-147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14040"/>
        </w:tabs>
        <w:ind w:left="-14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13320"/>
        </w:tabs>
        <w:ind w:left="-1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12600"/>
        </w:tabs>
        <w:ind w:left="-12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-11880"/>
        </w:tabs>
        <w:ind w:left="-11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-11160"/>
        </w:tabs>
        <w:ind w:left="-11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-10440"/>
        </w:tabs>
        <w:ind w:left="-10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-9720"/>
        </w:tabs>
        <w:ind w:left="-9720" w:hanging="360"/>
      </w:pPr>
      <w:rPr>
        <w:rFonts w:ascii="Wingdings" w:hAnsi="Wingdings" w:hint="default"/>
      </w:rPr>
    </w:lvl>
  </w:abstractNum>
  <w:abstractNum w:abstractNumId="6" w15:restartNumberingAfterBreak="0">
    <w:nsid w:val="1E8A43A3"/>
    <w:multiLevelType w:val="hybridMultilevel"/>
    <w:tmpl w:val="0E24CDE4"/>
    <w:lvl w:ilvl="0" w:tplc="5BEA886E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FE5C27"/>
    <w:multiLevelType w:val="multilevel"/>
    <w:tmpl w:val="01D4882C"/>
    <w:styleLink w:val="WWNum33"/>
    <w:lvl w:ilvl="0">
      <w:numFmt w:val="bullet"/>
      <w:lvlText w:val=""/>
      <w:lvlJc w:val="left"/>
      <w:pPr>
        <w:ind w:left="54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260" w:hanging="360"/>
      </w:pPr>
      <w:rPr>
        <w:rFonts w:ascii="Courier New" w:hAnsi="Courier New" w:cs="Wingdings"/>
      </w:rPr>
    </w:lvl>
    <w:lvl w:ilvl="2">
      <w:numFmt w:val="bullet"/>
      <w:lvlText w:val=""/>
      <w:lvlJc w:val="left"/>
      <w:pPr>
        <w:ind w:left="19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7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420" w:hanging="360"/>
      </w:pPr>
      <w:rPr>
        <w:rFonts w:ascii="Courier New" w:hAnsi="Courier New" w:cs="Wingdings"/>
      </w:rPr>
    </w:lvl>
    <w:lvl w:ilvl="5">
      <w:numFmt w:val="bullet"/>
      <w:lvlText w:val=""/>
      <w:lvlJc w:val="left"/>
      <w:pPr>
        <w:ind w:left="41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8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580" w:hanging="360"/>
      </w:pPr>
      <w:rPr>
        <w:rFonts w:ascii="Courier New" w:hAnsi="Courier New" w:cs="Wingdings"/>
      </w:rPr>
    </w:lvl>
    <w:lvl w:ilvl="8">
      <w:numFmt w:val="bullet"/>
      <w:lvlText w:val=""/>
      <w:lvlJc w:val="left"/>
      <w:pPr>
        <w:ind w:left="6300" w:hanging="360"/>
      </w:pPr>
      <w:rPr>
        <w:rFonts w:ascii="Wingdings" w:hAnsi="Wingdings"/>
      </w:rPr>
    </w:lvl>
  </w:abstractNum>
  <w:abstractNum w:abstractNumId="8" w15:restartNumberingAfterBreak="0">
    <w:nsid w:val="281026CB"/>
    <w:multiLevelType w:val="hybridMultilevel"/>
    <w:tmpl w:val="0C9E8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8165D"/>
    <w:multiLevelType w:val="hybridMultilevel"/>
    <w:tmpl w:val="2AB0EA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EF305C"/>
    <w:multiLevelType w:val="hybridMultilevel"/>
    <w:tmpl w:val="A4E2F98A"/>
    <w:lvl w:ilvl="0" w:tplc="CA7C94F0">
      <w:start w:val="1"/>
      <w:numFmt w:val="bullet"/>
      <w:pStyle w:val="Accomplishments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796BAE"/>
    <w:multiLevelType w:val="hybridMultilevel"/>
    <w:tmpl w:val="92309F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AF80C64"/>
    <w:multiLevelType w:val="multilevel"/>
    <w:tmpl w:val="38522D1C"/>
    <w:styleLink w:val="WWNum1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Wingdings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Wingdings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44C91731"/>
    <w:multiLevelType w:val="hybridMultilevel"/>
    <w:tmpl w:val="DB16681C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45482504"/>
    <w:multiLevelType w:val="multilevel"/>
    <w:tmpl w:val="736084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4C407AA0"/>
    <w:multiLevelType w:val="multilevel"/>
    <w:tmpl w:val="2F287128"/>
    <w:lvl w:ilvl="0">
      <w:start w:val="1"/>
      <w:numFmt w:val="decimal"/>
      <w:pStyle w:val="Level1"/>
      <w:lvlText w:val="%1.0"/>
      <w:lvlJc w:val="left"/>
      <w:pPr>
        <w:tabs>
          <w:tab w:val="num" w:pos="720"/>
        </w:tabs>
        <w:ind w:left="720" w:hanging="720"/>
      </w:pPr>
      <w:rPr>
        <w:b/>
        <w:i w:val="0"/>
      </w:rPr>
    </w:lvl>
    <w:lvl w:ilvl="1">
      <w:start w:val="1"/>
      <w:numFmt w:val="decimal"/>
      <w:pStyle w:val="Level2"/>
      <w:lvlText w:val="%1.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Level3"/>
      <w:lvlText w:val="%1.%2.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Level4"/>
      <w:suff w:val="nothing"/>
      <w:lvlText w:val="%1.%2.%3.%4.  "/>
      <w:lvlJc w:val="left"/>
      <w:pPr>
        <w:ind w:left="3024" w:hanging="864"/>
      </w:pPr>
    </w:lvl>
    <w:lvl w:ilvl="4">
      <w:start w:val="1"/>
      <w:numFmt w:val="decimal"/>
      <w:pStyle w:val="Level5"/>
      <w:lvlText w:val="%1.%2.%3.%4.%5.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6" w15:restartNumberingAfterBreak="0">
    <w:nsid w:val="581566A0"/>
    <w:multiLevelType w:val="hybridMultilevel"/>
    <w:tmpl w:val="2F2E46AA"/>
    <w:lvl w:ilvl="0" w:tplc="87C62DCE">
      <w:start w:val="111"/>
      <w:numFmt w:val="bullet"/>
      <w:pStyle w:val="BodyTex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E0B83"/>
    <w:multiLevelType w:val="multilevel"/>
    <w:tmpl w:val="83AABAA4"/>
    <w:styleLink w:val="WWNum35"/>
    <w:lvl w:ilvl="0">
      <w:numFmt w:val="bullet"/>
      <w:lvlText w:val=""/>
      <w:lvlJc w:val="left"/>
      <w:pPr>
        <w:ind w:left="54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260" w:hanging="360"/>
      </w:pPr>
      <w:rPr>
        <w:rFonts w:ascii="Courier New" w:hAnsi="Courier New" w:cs="Wingdings"/>
      </w:rPr>
    </w:lvl>
    <w:lvl w:ilvl="2">
      <w:numFmt w:val="bullet"/>
      <w:lvlText w:val=""/>
      <w:lvlJc w:val="left"/>
      <w:pPr>
        <w:ind w:left="19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7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420" w:hanging="360"/>
      </w:pPr>
      <w:rPr>
        <w:rFonts w:ascii="Courier New" w:hAnsi="Courier New" w:cs="Wingdings"/>
      </w:rPr>
    </w:lvl>
    <w:lvl w:ilvl="5">
      <w:numFmt w:val="bullet"/>
      <w:lvlText w:val=""/>
      <w:lvlJc w:val="left"/>
      <w:pPr>
        <w:ind w:left="41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8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580" w:hanging="360"/>
      </w:pPr>
      <w:rPr>
        <w:rFonts w:ascii="Courier New" w:hAnsi="Courier New" w:cs="Wingdings"/>
      </w:rPr>
    </w:lvl>
    <w:lvl w:ilvl="8">
      <w:numFmt w:val="bullet"/>
      <w:lvlText w:val=""/>
      <w:lvlJc w:val="left"/>
      <w:pPr>
        <w:ind w:left="6300" w:hanging="360"/>
      </w:pPr>
      <w:rPr>
        <w:rFonts w:ascii="Wingdings" w:hAnsi="Wingdings"/>
      </w:rPr>
    </w:lvl>
  </w:abstractNum>
  <w:abstractNum w:abstractNumId="18" w15:restartNumberingAfterBreak="0">
    <w:nsid w:val="6AA34FC1"/>
    <w:multiLevelType w:val="hybridMultilevel"/>
    <w:tmpl w:val="7FB49370"/>
    <w:lvl w:ilvl="0" w:tplc="04090001">
      <w:start w:val="1"/>
      <w:numFmt w:val="bullet"/>
      <w:lvlText w:val=""/>
      <w:lvlJc w:val="left"/>
      <w:pPr>
        <w:tabs>
          <w:tab w:val="num" w:pos="101"/>
        </w:tabs>
        <w:ind w:left="101" w:hanging="10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4554DC"/>
    <w:multiLevelType w:val="multilevel"/>
    <w:tmpl w:val="6FB62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6"/>
  </w:num>
  <w:num w:numId="2">
    <w:abstractNumId w:val="10"/>
  </w:num>
  <w:num w:numId="3">
    <w:abstractNumId w:val="6"/>
  </w:num>
  <w:num w:numId="4">
    <w:abstractNumId w:val="15"/>
  </w:num>
  <w:num w:numId="5">
    <w:abstractNumId w:val="18"/>
  </w:num>
  <w:num w:numId="6">
    <w:abstractNumId w:val="8"/>
  </w:num>
  <w:num w:numId="7">
    <w:abstractNumId w:val="13"/>
  </w:num>
  <w:num w:numId="8">
    <w:abstractNumId w:val="5"/>
  </w:num>
  <w:num w:numId="9">
    <w:abstractNumId w:val="9"/>
  </w:num>
  <w:num w:numId="10">
    <w:abstractNumId w:val="3"/>
  </w:num>
  <w:num w:numId="11">
    <w:abstractNumId w:val="11"/>
  </w:num>
  <w:num w:numId="12">
    <w:abstractNumId w:val="2"/>
  </w:num>
  <w:num w:numId="13">
    <w:abstractNumId w:val="1"/>
  </w:num>
  <w:num w:numId="14">
    <w:abstractNumId w:val="4"/>
  </w:num>
  <w:num w:numId="15">
    <w:abstractNumId w:val="12"/>
  </w:num>
  <w:num w:numId="16">
    <w:abstractNumId w:val="7"/>
  </w:num>
  <w:num w:numId="17">
    <w:abstractNumId w:val="14"/>
  </w:num>
  <w:num w:numId="18">
    <w:abstractNumId w:val="17"/>
  </w:num>
  <w:num w:numId="19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tDCyNLawMDW2MDJR0lEKTi0uzszPAykwqwUA4d8vvywAAAA="/>
  </w:docVars>
  <w:rsids>
    <w:rsidRoot w:val="005F6DE8"/>
    <w:rsid w:val="000121A0"/>
    <w:rsid w:val="000203D3"/>
    <w:rsid w:val="00022FB7"/>
    <w:rsid w:val="000245E3"/>
    <w:rsid w:val="00027C5C"/>
    <w:rsid w:val="00027F16"/>
    <w:rsid w:val="00041DCC"/>
    <w:rsid w:val="00047694"/>
    <w:rsid w:val="00053278"/>
    <w:rsid w:val="00057070"/>
    <w:rsid w:val="0006468A"/>
    <w:rsid w:val="0006738A"/>
    <w:rsid w:val="00073DF1"/>
    <w:rsid w:val="00074587"/>
    <w:rsid w:val="00081B60"/>
    <w:rsid w:val="0009236F"/>
    <w:rsid w:val="000A66B3"/>
    <w:rsid w:val="000B69BE"/>
    <w:rsid w:val="000C4AA0"/>
    <w:rsid w:val="000D008B"/>
    <w:rsid w:val="000E471E"/>
    <w:rsid w:val="000E52B0"/>
    <w:rsid w:val="000E5FA3"/>
    <w:rsid w:val="000F4FF0"/>
    <w:rsid w:val="00100FD0"/>
    <w:rsid w:val="001010FF"/>
    <w:rsid w:val="0010165E"/>
    <w:rsid w:val="00101DD0"/>
    <w:rsid w:val="00103210"/>
    <w:rsid w:val="00112419"/>
    <w:rsid w:val="001146A2"/>
    <w:rsid w:val="00116861"/>
    <w:rsid w:val="00121892"/>
    <w:rsid w:val="00121E7D"/>
    <w:rsid w:val="00126D57"/>
    <w:rsid w:val="00127E37"/>
    <w:rsid w:val="00134289"/>
    <w:rsid w:val="0014070F"/>
    <w:rsid w:val="00172868"/>
    <w:rsid w:val="00177A04"/>
    <w:rsid w:val="001815A5"/>
    <w:rsid w:val="00182250"/>
    <w:rsid w:val="00184C80"/>
    <w:rsid w:val="00186BDA"/>
    <w:rsid w:val="001925E8"/>
    <w:rsid w:val="001928C5"/>
    <w:rsid w:val="0019442E"/>
    <w:rsid w:val="001A0908"/>
    <w:rsid w:val="001B43D2"/>
    <w:rsid w:val="001B443D"/>
    <w:rsid w:val="001B6176"/>
    <w:rsid w:val="001C24A2"/>
    <w:rsid w:val="001F6161"/>
    <w:rsid w:val="00205617"/>
    <w:rsid w:val="00207734"/>
    <w:rsid w:val="00217847"/>
    <w:rsid w:val="00224DB1"/>
    <w:rsid w:val="0023420C"/>
    <w:rsid w:val="00242F54"/>
    <w:rsid w:val="00260AF8"/>
    <w:rsid w:val="002614EA"/>
    <w:rsid w:val="00262662"/>
    <w:rsid w:val="00265B5E"/>
    <w:rsid w:val="00274AAC"/>
    <w:rsid w:val="00276D8A"/>
    <w:rsid w:val="0028189D"/>
    <w:rsid w:val="0028584B"/>
    <w:rsid w:val="00286661"/>
    <w:rsid w:val="00296952"/>
    <w:rsid w:val="00296FFC"/>
    <w:rsid w:val="002A1899"/>
    <w:rsid w:val="002A52FD"/>
    <w:rsid w:val="002B587C"/>
    <w:rsid w:val="002B5B17"/>
    <w:rsid w:val="002B7DE9"/>
    <w:rsid w:val="002C2032"/>
    <w:rsid w:val="002C5178"/>
    <w:rsid w:val="002E333C"/>
    <w:rsid w:val="002F2694"/>
    <w:rsid w:val="002F2A22"/>
    <w:rsid w:val="002F75A0"/>
    <w:rsid w:val="002F7EAE"/>
    <w:rsid w:val="00300232"/>
    <w:rsid w:val="00301AE0"/>
    <w:rsid w:val="00303C7A"/>
    <w:rsid w:val="003050CE"/>
    <w:rsid w:val="00306EA1"/>
    <w:rsid w:val="003109C1"/>
    <w:rsid w:val="00333188"/>
    <w:rsid w:val="00333EDF"/>
    <w:rsid w:val="00336145"/>
    <w:rsid w:val="003362BB"/>
    <w:rsid w:val="00340632"/>
    <w:rsid w:val="00345EA5"/>
    <w:rsid w:val="0035457C"/>
    <w:rsid w:val="003577EA"/>
    <w:rsid w:val="00361BDE"/>
    <w:rsid w:val="003625BA"/>
    <w:rsid w:val="00371AE2"/>
    <w:rsid w:val="0037498C"/>
    <w:rsid w:val="00383DE6"/>
    <w:rsid w:val="0038527A"/>
    <w:rsid w:val="0038709B"/>
    <w:rsid w:val="003875A1"/>
    <w:rsid w:val="00387966"/>
    <w:rsid w:val="0039572C"/>
    <w:rsid w:val="003A0FB2"/>
    <w:rsid w:val="003A5676"/>
    <w:rsid w:val="003A6DC2"/>
    <w:rsid w:val="003B026A"/>
    <w:rsid w:val="003B3B37"/>
    <w:rsid w:val="003B422A"/>
    <w:rsid w:val="003C07E8"/>
    <w:rsid w:val="003C0E44"/>
    <w:rsid w:val="003C2189"/>
    <w:rsid w:val="003D0175"/>
    <w:rsid w:val="003D1A05"/>
    <w:rsid w:val="003D2CEC"/>
    <w:rsid w:val="003D4195"/>
    <w:rsid w:val="003D48E3"/>
    <w:rsid w:val="003E7F3F"/>
    <w:rsid w:val="00400F25"/>
    <w:rsid w:val="00402F59"/>
    <w:rsid w:val="00404955"/>
    <w:rsid w:val="004070EE"/>
    <w:rsid w:val="0041127D"/>
    <w:rsid w:val="00415B2E"/>
    <w:rsid w:val="00424715"/>
    <w:rsid w:val="00426D2A"/>
    <w:rsid w:val="004323A8"/>
    <w:rsid w:val="00433D76"/>
    <w:rsid w:val="00435755"/>
    <w:rsid w:val="00435C6A"/>
    <w:rsid w:val="00436DCD"/>
    <w:rsid w:val="0044080F"/>
    <w:rsid w:val="00441D1F"/>
    <w:rsid w:val="0044567F"/>
    <w:rsid w:val="004459A0"/>
    <w:rsid w:val="00445C63"/>
    <w:rsid w:val="00445DCB"/>
    <w:rsid w:val="004526F1"/>
    <w:rsid w:val="00456A3B"/>
    <w:rsid w:val="004611F1"/>
    <w:rsid w:val="00466423"/>
    <w:rsid w:val="004670DD"/>
    <w:rsid w:val="00470E20"/>
    <w:rsid w:val="00477A92"/>
    <w:rsid w:val="00481C6E"/>
    <w:rsid w:val="00486681"/>
    <w:rsid w:val="00490B9D"/>
    <w:rsid w:val="00492067"/>
    <w:rsid w:val="004933B4"/>
    <w:rsid w:val="004A0247"/>
    <w:rsid w:val="004A2AC2"/>
    <w:rsid w:val="004A5E88"/>
    <w:rsid w:val="004B0257"/>
    <w:rsid w:val="004B4BFF"/>
    <w:rsid w:val="004D2548"/>
    <w:rsid w:val="004E670A"/>
    <w:rsid w:val="004F20E4"/>
    <w:rsid w:val="004F26F6"/>
    <w:rsid w:val="004F30C2"/>
    <w:rsid w:val="0050664B"/>
    <w:rsid w:val="00507BF7"/>
    <w:rsid w:val="005136E1"/>
    <w:rsid w:val="00516FB5"/>
    <w:rsid w:val="00517DD2"/>
    <w:rsid w:val="00517EA5"/>
    <w:rsid w:val="00522D34"/>
    <w:rsid w:val="00523538"/>
    <w:rsid w:val="00533139"/>
    <w:rsid w:val="00534B2C"/>
    <w:rsid w:val="005359E6"/>
    <w:rsid w:val="00540B23"/>
    <w:rsid w:val="0054120E"/>
    <w:rsid w:val="0054279A"/>
    <w:rsid w:val="00545039"/>
    <w:rsid w:val="0054742A"/>
    <w:rsid w:val="00552C11"/>
    <w:rsid w:val="0055441D"/>
    <w:rsid w:val="005655D7"/>
    <w:rsid w:val="00565EE2"/>
    <w:rsid w:val="00571BFA"/>
    <w:rsid w:val="00574B93"/>
    <w:rsid w:val="00575178"/>
    <w:rsid w:val="0057791D"/>
    <w:rsid w:val="00585682"/>
    <w:rsid w:val="00587BFC"/>
    <w:rsid w:val="005948B7"/>
    <w:rsid w:val="005973DE"/>
    <w:rsid w:val="005A05E6"/>
    <w:rsid w:val="005B076D"/>
    <w:rsid w:val="005B16BB"/>
    <w:rsid w:val="005C06F3"/>
    <w:rsid w:val="005C09AB"/>
    <w:rsid w:val="005C73C9"/>
    <w:rsid w:val="005D39BD"/>
    <w:rsid w:val="005E27BE"/>
    <w:rsid w:val="005E28B7"/>
    <w:rsid w:val="005E356C"/>
    <w:rsid w:val="005F49FB"/>
    <w:rsid w:val="005F4A2A"/>
    <w:rsid w:val="005F5080"/>
    <w:rsid w:val="005F6DE8"/>
    <w:rsid w:val="00603BEA"/>
    <w:rsid w:val="00607CF0"/>
    <w:rsid w:val="006122BD"/>
    <w:rsid w:val="00612340"/>
    <w:rsid w:val="00612586"/>
    <w:rsid w:val="00613212"/>
    <w:rsid w:val="00613DD8"/>
    <w:rsid w:val="0062016D"/>
    <w:rsid w:val="00621EED"/>
    <w:rsid w:val="0063151B"/>
    <w:rsid w:val="00634101"/>
    <w:rsid w:val="00634F25"/>
    <w:rsid w:val="00637797"/>
    <w:rsid w:val="00641EF9"/>
    <w:rsid w:val="006440DC"/>
    <w:rsid w:val="00652A64"/>
    <w:rsid w:val="00666587"/>
    <w:rsid w:val="00667586"/>
    <w:rsid w:val="006716D6"/>
    <w:rsid w:val="00672214"/>
    <w:rsid w:val="00691980"/>
    <w:rsid w:val="006922ED"/>
    <w:rsid w:val="00692572"/>
    <w:rsid w:val="00692907"/>
    <w:rsid w:val="00693722"/>
    <w:rsid w:val="006A1716"/>
    <w:rsid w:val="006A1BC2"/>
    <w:rsid w:val="006A584C"/>
    <w:rsid w:val="006B5A24"/>
    <w:rsid w:val="006C2E1D"/>
    <w:rsid w:val="006D0731"/>
    <w:rsid w:val="006D4C18"/>
    <w:rsid w:val="006E30B9"/>
    <w:rsid w:val="006E4576"/>
    <w:rsid w:val="006E5984"/>
    <w:rsid w:val="006F2D9E"/>
    <w:rsid w:val="006F4E4F"/>
    <w:rsid w:val="006F7A7F"/>
    <w:rsid w:val="00702700"/>
    <w:rsid w:val="00706283"/>
    <w:rsid w:val="007124CE"/>
    <w:rsid w:val="00713C5B"/>
    <w:rsid w:val="00716981"/>
    <w:rsid w:val="00724166"/>
    <w:rsid w:val="00725A62"/>
    <w:rsid w:val="00740C48"/>
    <w:rsid w:val="00742CA9"/>
    <w:rsid w:val="0075674D"/>
    <w:rsid w:val="007604E9"/>
    <w:rsid w:val="00777ABF"/>
    <w:rsid w:val="007822A4"/>
    <w:rsid w:val="00786BD3"/>
    <w:rsid w:val="00794B60"/>
    <w:rsid w:val="00795E9B"/>
    <w:rsid w:val="00797C51"/>
    <w:rsid w:val="007A187E"/>
    <w:rsid w:val="007B08C5"/>
    <w:rsid w:val="007C15BC"/>
    <w:rsid w:val="007C2F8D"/>
    <w:rsid w:val="007D4DCF"/>
    <w:rsid w:val="007E4D3B"/>
    <w:rsid w:val="007E4F75"/>
    <w:rsid w:val="008016B2"/>
    <w:rsid w:val="00801AAD"/>
    <w:rsid w:val="00803629"/>
    <w:rsid w:val="00803A41"/>
    <w:rsid w:val="008104EA"/>
    <w:rsid w:val="00814044"/>
    <w:rsid w:val="00817073"/>
    <w:rsid w:val="00821425"/>
    <w:rsid w:val="00825B62"/>
    <w:rsid w:val="00825E9E"/>
    <w:rsid w:val="0083597B"/>
    <w:rsid w:val="00835F73"/>
    <w:rsid w:val="00836CB0"/>
    <w:rsid w:val="008406A4"/>
    <w:rsid w:val="008541AD"/>
    <w:rsid w:val="00857F6F"/>
    <w:rsid w:val="00862E17"/>
    <w:rsid w:val="00880D32"/>
    <w:rsid w:val="008837FC"/>
    <w:rsid w:val="008A6D96"/>
    <w:rsid w:val="008B2F6D"/>
    <w:rsid w:val="008B6E3D"/>
    <w:rsid w:val="008D0098"/>
    <w:rsid w:val="008D1554"/>
    <w:rsid w:val="008D1D4F"/>
    <w:rsid w:val="008E43FD"/>
    <w:rsid w:val="008E49D7"/>
    <w:rsid w:val="008F4BD0"/>
    <w:rsid w:val="008F716F"/>
    <w:rsid w:val="00915DCC"/>
    <w:rsid w:val="009252D2"/>
    <w:rsid w:val="009302A6"/>
    <w:rsid w:val="00932181"/>
    <w:rsid w:val="00937E52"/>
    <w:rsid w:val="00940979"/>
    <w:rsid w:val="00942D81"/>
    <w:rsid w:val="00944870"/>
    <w:rsid w:val="009449BA"/>
    <w:rsid w:val="00950718"/>
    <w:rsid w:val="00950C6B"/>
    <w:rsid w:val="00965E1B"/>
    <w:rsid w:val="00972E28"/>
    <w:rsid w:val="0097343B"/>
    <w:rsid w:val="00974310"/>
    <w:rsid w:val="00977BAD"/>
    <w:rsid w:val="009859AE"/>
    <w:rsid w:val="0099738C"/>
    <w:rsid w:val="00997DF6"/>
    <w:rsid w:val="009A4437"/>
    <w:rsid w:val="009A5203"/>
    <w:rsid w:val="009B3ADE"/>
    <w:rsid w:val="009B3C62"/>
    <w:rsid w:val="009C09D8"/>
    <w:rsid w:val="009C3AD3"/>
    <w:rsid w:val="009C4CBF"/>
    <w:rsid w:val="009D60D0"/>
    <w:rsid w:val="009E353C"/>
    <w:rsid w:val="009F6C0C"/>
    <w:rsid w:val="009F6DA3"/>
    <w:rsid w:val="009F76C0"/>
    <w:rsid w:val="00A01037"/>
    <w:rsid w:val="00A02080"/>
    <w:rsid w:val="00A07A79"/>
    <w:rsid w:val="00A13AD5"/>
    <w:rsid w:val="00A1795F"/>
    <w:rsid w:val="00A21E44"/>
    <w:rsid w:val="00A34509"/>
    <w:rsid w:val="00A44054"/>
    <w:rsid w:val="00A457F9"/>
    <w:rsid w:val="00A51547"/>
    <w:rsid w:val="00A65B5B"/>
    <w:rsid w:val="00A700FC"/>
    <w:rsid w:val="00A70574"/>
    <w:rsid w:val="00A713C4"/>
    <w:rsid w:val="00A7142B"/>
    <w:rsid w:val="00A82F93"/>
    <w:rsid w:val="00A83FF6"/>
    <w:rsid w:val="00A95F01"/>
    <w:rsid w:val="00AA2C17"/>
    <w:rsid w:val="00AB40C0"/>
    <w:rsid w:val="00AC08A1"/>
    <w:rsid w:val="00AC756D"/>
    <w:rsid w:val="00AD1679"/>
    <w:rsid w:val="00AD3331"/>
    <w:rsid w:val="00AD7E83"/>
    <w:rsid w:val="00AE2879"/>
    <w:rsid w:val="00AE5634"/>
    <w:rsid w:val="00AF0AF1"/>
    <w:rsid w:val="00B0367A"/>
    <w:rsid w:val="00B05EA0"/>
    <w:rsid w:val="00B10BA5"/>
    <w:rsid w:val="00B15342"/>
    <w:rsid w:val="00B22ADE"/>
    <w:rsid w:val="00B2368A"/>
    <w:rsid w:val="00B3219E"/>
    <w:rsid w:val="00B41F52"/>
    <w:rsid w:val="00B46DD4"/>
    <w:rsid w:val="00B47165"/>
    <w:rsid w:val="00B47755"/>
    <w:rsid w:val="00B5327F"/>
    <w:rsid w:val="00B53893"/>
    <w:rsid w:val="00B544A8"/>
    <w:rsid w:val="00B54AB3"/>
    <w:rsid w:val="00B64522"/>
    <w:rsid w:val="00B6468F"/>
    <w:rsid w:val="00B65749"/>
    <w:rsid w:val="00B71794"/>
    <w:rsid w:val="00BA008F"/>
    <w:rsid w:val="00BA0A15"/>
    <w:rsid w:val="00BB1E44"/>
    <w:rsid w:val="00BB2EC9"/>
    <w:rsid w:val="00BB4C9C"/>
    <w:rsid w:val="00BB4E41"/>
    <w:rsid w:val="00BC2853"/>
    <w:rsid w:val="00BC4B33"/>
    <w:rsid w:val="00BD312C"/>
    <w:rsid w:val="00BD4F5A"/>
    <w:rsid w:val="00BD59DD"/>
    <w:rsid w:val="00BD6339"/>
    <w:rsid w:val="00BF027C"/>
    <w:rsid w:val="00BF0962"/>
    <w:rsid w:val="00BF68DB"/>
    <w:rsid w:val="00C01B20"/>
    <w:rsid w:val="00C06EF6"/>
    <w:rsid w:val="00C10369"/>
    <w:rsid w:val="00C10E76"/>
    <w:rsid w:val="00C12270"/>
    <w:rsid w:val="00C122CF"/>
    <w:rsid w:val="00C1238C"/>
    <w:rsid w:val="00C128B7"/>
    <w:rsid w:val="00C14D52"/>
    <w:rsid w:val="00C14F57"/>
    <w:rsid w:val="00C1744D"/>
    <w:rsid w:val="00C2575C"/>
    <w:rsid w:val="00C25D4A"/>
    <w:rsid w:val="00C509F6"/>
    <w:rsid w:val="00C522D5"/>
    <w:rsid w:val="00C6190A"/>
    <w:rsid w:val="00C63175"/>
    <w:rsid w:val="00C8498E"/>
    <w:rsid w:val="00C8596B"/>
    <w:rsid w:val="00C94CCE"/>
    <w:rsid w:val="00C967D1"/>
    <w:rsid w:val="00CA2800"/>
    <w:rsid w:val="00CA4B64"/>
    <w:rsid w:val="00CA4F60"/>
    <w:rsid w:val="00CA6B26"/>
    <w:rsid w:val="00CB0A59"/>
    <w:rsid w:val="00CD17B7"/>
    <w:rsid w:val="00CE30AC"/>
    <w:rsid w:val="00CE4888"/>
    <w:rsid w:val="00CF2832"/>
    <w:rsid w:val="00D0003A"/>
    <w:rsid w:val="00D001D3"/>
    <w:rsid w:val="00D06357"/>
    <w:rsid w:val="00D1024A"/>
    <w:rsid w:val="00D11386"/>
    <w:rsid w:val="00D130C2"/>
    <w:rsid w:val="00D144CA"/>
    <w:rsid w:val="00D1674A"/>
    <w:rsid w:val="00D3120D"/>
    <w:rsid w:val="00D33B08"/>
    <w:rsid w:val="00D3459D"/>
    <w:rsid w:val="00D36E40"/>
    <w:rsid w:val="00D4533D"/>
    <w:rsid w:val="00D668CC"/>
    <w:rsid w:val="00D70741"/>
    <w:rsid w:val="00D72F7F"/>
    <w:rsid w:val="00D73B11"/>
    <w:rsid w:val="00D749AC"/>
    <w:rsid w:val="00D77295"/>
    <w:rsid w:val="00D93B8A"/>
    <w:rsid w:val="00D93EFE"/>
    <w:rsid w:val="00DA34BA"/>
    <w:rsid w:val="00DA6394"/>
    <w:rsid w:val="00DA6744"/>
    <w:rsid w:val="00DB12A4"/>
    <w:rsid w:val="00DB1B99"/>
    <w:rsid w:val="00DB36B7"/>
    <w:rsid w:val="00DB6F2C"/>
    <w:rsid w:val="00DC1148"/>
    <w:rsid w:val="00DC29F5"/>
    <w:rsid w:val="00DD6A72"/>
    <w:rsid w:val="00DE15A9"/>
    <w:rsid w:val="00DE3C4E"/>
    <w:rsid w:val="00DE780D"/>
    <w:rsid w:val="00DF5D4F"/>
    <w:rsid w:val="00DF7CE3"/>
    <w:rsid w:val="00E007F4"/>
    <w:rsid w:val="00E027BD"/>
    <w:rsid w:val="00E06CE1"/>
    <w:rsid w:val="00E075E4"/>
    <w:rsid w:val="00E11848"/>
    <w:rsid w:val="00E11C0E"/>
    <w:rsid w:val="00E15B3E"/>
    <w:rsid w:val="00E200AC"/>
    <w:rsid w:val="00E213A0"/>
    <w:rsid w:val="00E213C4"/>
    <w:rsid w:val="00E44E66"/>
    <w:rsid w:val="00E45CBC"/>
    <w:rsid w:val="00E46028"/>
    <w:rsid w:val="00E470DA"/>
    <w:rsid w:val="00E56717"/>
    <w:rsid w:val="00E5755D"/>
    <w:rsid w:val="00E577E0"/>
    <w:rsid w:val="00E6182D"/>
    <w:rsid w:val="00E73292"/>
    <w:rsid w:val="00E7390A"/>
    <w:rsid w:val="00E85EEB"/>
    <w:rsid w:val="00E86A21"/>
    <w:rsid w:val="00EA6CA3"/>
    <w:rsid w:val="00EB2C1F"/>
    <w:rsid w:val="00EB40E6"/>
    <w:rsid w:val="00EC139F"/>
    <w:rsid w:val="00EC1D81"/>
    <w:rsid w:val="00EC5142"/>
    <w:rsid w:val="00ED31EC"/>
    <w:rsid w:val="00EE34F0"/>
    <w:rsid w:val="00EE60A5"/>
    <w:rsid w:val="00EE69D7"/>
    <w:rsid w:val="00EE7DF5"/>
    <w:rsid w:val="00EF2353"/>
    <w:rsid w:val="00EF371C"/>
    <w:rsid w:val="00EF5D3C"/>
    <w:rsid w:val="00F07A63"/>
    <w:rsid w:val="00F105A7"/>
    <w:rsid w:val="00F1310A"/>
    <w:rsid w:val="00F20C77"/>
    <w:rsid w:val="00F25927"/>
    <w:rsid w:val="00F3019F"/>
    <w:rsid w:val="00F3060B"/>
    <w:rsid w:val="00F325E4"/>
    <w:rsid w:val="00F3686E"/>
    <w:rsid w:val="00F369DA"/>
    <w:rsid w:val="00F44D94"/>
    <w:rsid w:val="00F46AB7"/>
    <w:rsid w:val="00F51BA1"/>
    <w:rsid w:val="00F5596A"/>
    <w:rsid w:val="00F66CA2"/>
    <w:rsid w:val="00F66FC6"/>
    <w:rsid w:val="00F71D81"/>
    <w:rsid w:val="00F7403F"/>
    <w:rsid w:val="00F742AE"/>
    <w:rsid w:val="00F77FDF"/>
    <w:rsid w:val="00F81A2B"/>
    <w:rsid w:val="00F824CE"/>
    <w:rsid w:val="00F82E88"/>
    <w:rsid w:val="00F90724"/>
    <w:rsid w:val="00F96000"/>
    <w:rsid w:val="00FA3D3E"/>
    <w:rsid w:val="00FB5090"/>
    <w:rsid w:val="00FB7095"/>
    <w:rsid w:val="00FC4249"/>
    <w:rsid w:val="00FC47F7"/>
    <w:rsid w:val="00FC7F4F"/>
    <w:rsid w:val="00FE4AE6"/>
    <w:rsid w:val="00FF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DE24AB"/>
  <w15:docId w15:val="{C98DA2A7-5D82-4D56-A687-4339AD678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791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adjustRightInd w:val="0"/>
      <w:jc w:val="center"/>
      <w:outlineLvl w:val="1"/>
    </w:pPr>
    <w:rPr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1554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5B1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016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952ACE"/>
    <w:pPr>
      <w:spacing w:before="240" w:after="60"/>
      <w:outlineLvl w:val="5"/>
    </w:pPr>
    <w:rPr>
      <w:rFonts w:ascii="Calibri" w:hAnsi="Calibri"/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numPr>
        <w:numId w:val="1"/>
      </w:numPr>
      <w:autoSpaceDE w:val="0"/>
      <w:autoSpaceDN w:val="0"/>
      <w:adjustRightInd w:val="0"/>
      <w:spacing w:after="20"/>
    </w:pPr>
    <w:rPr>
      <w:szCs w:val="20"/>
    </w:rPr>
  </w:style>
  <w:style w:type="paragraph" w:styleId="BodyText2">
    <w:name w:val="Body Text 2"/>
    <w:basedOn w:val="Normal"/>
    <w:semiHidden/>
    <w:pPr>
      <w:spacing w:after="120" w:line="480" w:lineRule="auto"/>
    </w:pPr>
  </w:style>
  <w:style w:type="paragraph" w:customStyle="1" w:styleId="ColorfulList-Accent11">
    <w:name w:val="Colorful List - Accent 11"/>
    <w:basedOn w:val="Normal"/>
    <w:uiPriority w:val="34"/>
    <w:qFormat/>
    <w:pPr>
      <w:overflowPunct w:val="0"/>
      <w:autoSpaceDE w:val="0"/>
      <w:autoSpaceDN w:val="0"/>
      <w:adjustRightInd w:val="0"/>
      <w:ind w:left="720"/>
      <w:textAlignment w:val="baseline"/>
    </w:pPr>
    <w:rPr>
      <w:sz w:val="24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overflowPunct w:val="0"/>
      <w:autoSpaceDE w:val="0"/>
      <w:autoSpaceDN w:val="0"/>
      <w:adjustRightInd w:val="0"/>
      <w:jc w:val="center"/>
      <w:textAlignment w:val="baseline"/>
    </w:pPr>
    <w:rPr>
      <w:b/>
      <w:i/>
      <w:sz w:val="24"/>
      <w:szCs w:val="20"/>
    </w:rPr>
  </w:style>
  <w:style w:type="paragraph" w:customStyle="1" w:styleId="Achievement">
    <w:name w:val="Achievement"/>
    <w:basedOn w:val="BodyText"/>
    <w:pPr>
      <w:autoSpaceDE/>
      <w:autoSpaceDN/>
      <w:adjustRightInd/>
      <w:spacing w:after="60" w:line="240" w:lineRule="atLeast"/>
      <w:jc w:val="both"/>
    </w:pPr>
    <w:rPr>
      <w:rFonts w:ascii="Garamond" w:hAnsi="Garamond"/>
    </w:rPr>
  </w:style>
  <w:style w:type="paragraph" w:customStyle="1" w:styleId="CompanyName">
    <w:name w:val="Company Name"/>
    <w:basedOn w:val="Normal"/>
    <w:next w:val="Normal"/>
    <w:pPr>
      <w:tabs>
        <w:tab w:val="left" w:pos="1440"/>
        <w:tab w:val="right" w:pos="6480"/>
      </w:tabs>
      <w:spacing w:before="220" w:line="220" w:lineRule="atLeast"/>
    </w:pPr>
    <w:rPr>
      <w:rFonts w:ascii="Garamond" w:hAnsi="Garamond"/>
      <w:szCs w:val="20"/>
    </w:rPr>
  </w:style>
  <w:style w:type="paragraph" w:customStyle="1" w:styleId="Accomplishmentsbullet">
    <w:name w:val="Accomplishments bullet"/>
    <w:basedOn w:val="PlainText"/>
    <w:link w:val="AccomplishmentsbulletChar"/>
    <w:qFormat/>
    <w:rsid w:val="00CE09E7"/>
    <w:pPr>
      <w:numPr>
        <w:numId w:val="2"/>
      </w:numPr>
      <w:spacing w:before="80"/>
      <w:jc w:val="both"/>
    </w:pPr>
    <w:rPr>
      <w:rFonts w:ascii="Calibri" w:hAnsi="Calibri"/>
      <w:sz w:val="21"/>
      <w:szCs w:val="21"/>
    </w:rPr>
  </w:style>
  <w:style w:type="character" w:customStyle="1" w:styleId="AccomplishmentsbulletChar">
    <w:name w:val="Accomplishments bullet Char"/>
    <w:link w:val="Accomplishmentsbullet"/>
    <w:rsid w:val="00CE09E7"/>
    <w:rPr>
      <w:rFonts w:ascii="Calibri" w:hAnsi="Calibri"/>
      <w:sz w:val="21"/>
      <w:szCs w:val="21"/>
    </w:rPr>
  </w:style>
  <w:style w:type="paragraph" w:customStyle="1" w:styleId="HeadingAllCaps">
    <w:name w:val="Heading All Caps"/>
    <w:basedOn w:val="NormalWeb"/>
    <w:link w:val="HeadingAllCapsChar"/>
    <w:qFormat/>
    <w:rsid w:val="00CE09E7"/>
    <w:pPr>
      <w:keepNext/>
      <w:spacing w:before="120" w:after="30"/>
      <w:ind w:left="446" w:right="547"/>
      <w:jc w:val="both"/>
    </w:pPr>
    <w:rPr>
      <w:rFonts w:ascii="Garamond" w:hAnsi="Garamond"/>
      <w:caps/>
      <w:sz w:val="21"/>
    </w:rPr>
  </w:style>
  <w:style w:type="character" w:customStyle="1" w:styleId="HeadingAllCapsChar">
    <w:name w:val="Heading All Caps Char"/>
    <w:link w:val="HeadingAllCaps"/>
    <w:rsid w:val="00CE09E7"/>
    <w:rPr>
      <w:rFonts w:ascii="Garamond" w:hAnsi="Garamond"/>
      <w:caps/>
      <w:sz w:val="21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E09E7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rsid w:val="00CE09E7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rsid w:val="00CE09E7"/>
    <w:rPr>
      <w:sz w:val="24"/>
    </w:rPr>
  </w:style>
  <w:style w:type="character" w:customStyle="1" w:styleId="Heading6Char">
    <w:name w:val="Heading 6 Char"/>
    <w:link w:val="Heading6"/>
    <w:uiPriority w:val="9"/>
    <w:semiHidden/>
    <w:rsid w:val="00952ACE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yshortcuts">
    <w:name w:val="yshortcuts"/>
    <w:rsid w:val="00952ACE"/>
  </w:style>
  <w:style w:type="paragraph" w:customStyle="1" w:styleId="Address1">
    <w:name w:val="Address 1"/>
    <w:basedOn w:val="Normal"/>
    <w:rsid w:val="00A52E03"/>
    <w:pPr>
      <w:spacing w:line="200" w:lineRule="atLeast"/>
    </w:pPr>
    <w:rPr>
      <w:sz w:val="1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53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45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F10B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F10BB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F10B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F10BB"/>
    <w:rPr>
      <w:sz w:val="22"/>
      <w:szCs w:val="24"/>
    </w:rPr>
  </w:style>
  <w:style w:type="character" w:styleId="CommentReference">
    <w:name w:val="annotation reference"/>
    <w:uiPriority w:val="99"/>
    <w:semiHidden/>
    <w:unhideWhenUsed/>
    <w:rsid w:val="00A525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25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25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5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5254F"/>
    <w:rPr>
      <w:b/>
      <w:bCs/>
    </w:rPr>
  </w:style>
  <w:style w:type="character" w:customStyle="1" w:styleId="SubtleReference1">
    <w:name w:val="Subtle Reference1"/>
    <w:uiPriority w:val="31"/>
    <w:qFormat/>
    <w:rsid w:val="007B795F"/>
    <w:rPr>
      <w:smallCaps/>
      <w:color w:val="C0504D"/>
      <w:u w:val="single"/>
    </w:rPr>
  </w:style>
  <w:style w:type="character" w:customStyle="1" w:styleId="IntenseReference1">
    <w:name w:val="Intense Reference1"/>
    <w:uiPriority w:val="32"/>
    <w:qFormat/>
    <w:rsid w:val="007B795F"/>
    <w:rPr>
      <w:b/>
      <w:bCs/>
      <w:smallCaps/>
      <w:color w:val="C0504D"/>
      <w:spacing w:val="5"/>
      <w:u w:val="single"/>
    </w:rPr>
  </w:style>
  <w:style w:type="character" w:customStyle="1" w:styleId="st">
    <w:name w:val="st"/>
    <w:basedOn w:val="DefaultParagraphFont"/>
    <w:rsid w:val="00306EA1"/>
  </w:style>
  <w:style w:type="character" w:styleId="Emphasis">
    <w:name w:val="Emphasis"/>
    <w:uiPriority w:val="20"/>
    <w:qFormat/>
    <w:rsid w:val="00306EA1"/>
    <w:rPr>
      <w:i/>
      <w:iCs/>
    </w:rPr>
  </w:style>
  <w:style w:type="paragraph" w:styleId="ListParagraph">
    <w:name w:val="List Paragraph"/>
    <w:basedOn w:val="Normal"/>
    <w:uiPriority w:val="34"/>
    <w:qFormat/>
    <w:rsid w:val="008D1554"/>
    <w:pPr>
      <w:spacing w:after="200" w:line="276" w:lineRule="auto"/>
      <w:ind w:left="720"/>
      <w:contextualSpacing/>
    </w:pPr>
    <w:rPr>
      <w:rFonts w:ascii="Calibri" w:eastAsia="Calibri" w:hAnsi="Calibri"/>
      <w:szCs w:val="22"/>
    </w:rPr>
  </w:style>
  <w:style w:type="paragraph" w:customStyle="1" w:styleId="Normal1">
    <w:name w:val="Normal1"/>
    <w:rsid w:val="008D1554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Heading3Char">
    <w:name w:val="Heading 3 Char"/>
    <w:link w:val="Heading3"/>
    <w:uiPriority w:val="9"/>
    <w:semiHidden/>
    <w:rsid w:val="008D1554"/>
    <w:rPr>
      <w:rFonts w:ascii="Cambria" w:eastAsia="Times New Roman" w:hAnsi="Cambria" w:cs="Times New Roman"/>
      <w:b/>
      <w:bCs/>
      <w:sz w:val="26"/>
      <w:szCs w:val="26"/>
    </w:rPr>
  </w:style>
  <w:style w:type="character" w:styleId="Strong">
    <w:name w:val="Strong"/>
    <w:uiPriority w:val="22"/>
    <w:qFormat/>
    <w:rsid w:val="008D1554"/>
    <w:rPr>
      <w:b/>
      <w:bCs/>
    </w:rPr>
  </w:style>
  <w:style w:type="character" w:styleId="FollowedHyperlink">
    <w:name w:val="FollowedHyperlink"/>
    <w:uiPriority w:val="99"/>
    <w:semiHidden/>
    <w:unhideWhenUsed/>
    <w:rsid w:val="002B5B17"/>
    <w:rPr>
      <w:color w:val="800080"/>
      <w:u w:val="single"/>
    </w:rPr>
  </w:style>
  <w:style w:type="character" w:customStyle="1" w:styleId="Heading4Char">
    <w:name w:val="Heading 4 Char"/>
    <w:link w:val="Heading4"/>
    <w:uiPriority w:val="9"/>
    <w:semiHidden/>
    <w:rsid w:val="002B5B1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62016D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pv-entitydescription">
    <w:name w:val="pv-entity__description"/>
    <w:basedOn w:val="Normal"/>
    <w:rsid w:val="0062016D"/>
    <w:pPr>
      <w:spacing w:before="100" w:beforeAutospacing="1" w:after="100" w:afterAutospacing="1"/>
    </w:pPr>
    <w:rPr>
      <w:sz w:val="24"/>
    </w:rPr>
  </w:style>
  <w:style w:type="character" w:customStyle="1" w:styleId="visually-hidden">
    <w:name w:val="visually-hidden"/>
    <w:rsid w:val="0062016D"/>
  </w:style>
  <w:style w:type="character" w:customStyle="1" w:styleId="pv-entitysecondary-title">
    <w:name w:val="pv-entity__secondary-title"/>
    <w:rsid w:val="0062016D"/>
  </w:style>
  <w:style w:type="character" w:customStyle="1" w:styleId="pv-entitybullet-item">
    <w:name w:val="pv-entity__bullet-item"/>
    <w:rsid w:val="0062016D"/>
  </w:style>
  <w:style w:type="paragraph" w:customStyle="1" w:styleId="Default">
    <w:name w:val="Default"/>
    <w:rsid w:val="00713C5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585682"/>
    <w:rPr>
      <w:color w:val="808080"/>
      <w:shd w:val="clear" w:color="auto" w:fill="E6E6E6"/>
    </w:rPr>
  </w:style>
  <w:style w:type="character" w:customStyle="1" w:styleId="Heading1Char">
    <w:name w:val="Heading 1 Char"/>
    <w:link w:val="Heading1"/>
    <w:uiPriority w:val="9"/>
    <w:rsid w:val="0057791D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Level1">
    <w:name w:val="Level 1"/>
    <w:basedOn w:val="Normal"/>
    <w:rsid w:val="008B6E3D"/>
    <w:pPr>
      <w:numPr>
        <w:numId w:val="4"/>
      </w:numPr>
      <w:spacing w:after="240"/>
      <w:outlineLvl w:val="0"/>
    </w:pPr>
    <w:rPr>
      <w:b/>
      <w:caps/>
      <w:sz w:val="24"/>
      <w:szCs w:val="20"/>
    </w:rPr>
  </w:style>
  <w:style w:type="paragraph" w:customStyle="1" w:styleId="Level2">
    <w:name w:val="Level 2"/>
    <w:basedOn w:val="Normal"/>
    <w:rsid w:val="008B6E3D"/>
    <w:pPr>
      <w:keepLines/>
      <w:numPr>
        <w:ilvl w:val="1"/>
        <w:numId w:val="4"/>
      </w:numPr>
      <w:spacing w:after="240"/>
      <w:outlineLvl w:val="1"/>
    </w:pPr>
    <w:rPr>
      <w:sz w:val="24"/>
      <w:szCs w:val="20"/>
    </w:rPr>
  </w:style>
  <w:style w:type="paragraph" w:customStyle="1" w:styleId="Level3">
    <w:name w:val="Level 3"/>
    <w:basedOn w:val="Normal"/>
    <w:rsid w:val="008B6E3D"/>
    <w:pPr>
      <w:keepLines/>
      <w:numPr>
        <w:ilvl w:val="2"/>
        <w:numId w:val="4"/>
      </w:numPr>
      <w:spacing w:after="240"/>
      <w:outlineLvl w:val="2"/>
    </w:pPr>
    <w:rPr>
      <w:sz w:val="24"/>
      <w:szCs w:val="20"/>
    </w:rPr>
  </w:style>
  <w:style w:type="paragraph" w:customStyle="1" w:styleId="Level4">
    <w:name w:val="Level 4"/>
    <w:basedOn w:val="Level3"/>
    <w:rsid w:val="008B6E3D"/>
    <w:pPr>
      <w:numPr>
        <w:ilvl w:val="3"/>
      </w:numPr>
    </w:pPr>
  </w:style>
  <w:style w:type="paragraph" w:customStyle="1" w:styleId="Level5">
    <w:name w:val="Level 5"/>
    <w:basedOn w:val="Level4"/>
    <w:rsid w:val="008B6E3D"/>
    <w:pPr>
      <w:numPr>
        <w:ilvl w:val="4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5B5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5B5E"/>
    <w:rPr>
      <w:sz w:val="22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5B5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5B5E"/>
    <w:rPr>
      <w:sz w:val="22"/>
      <w:szCs w:val="24"/>
    </w:rPr>
  </w:style>
  <w:style w:type="numbering" w:customStyle="1" w:styleId="WWNum1">
    <w:name w:val="WWNum1"/>
    <w:basedOn w:val="NoList"/>
    <w:rsid w:val="00C12270"/>
    <w:pPr>
      <w:numPr>
        <w:numId w:val="15"/>
      </w:numPr>
    </w:pPr>
  </w:style>
  <w:style w:type="numbering" w:customStyle="1" w:styleId="WWNum11">
    <w:name w:val="WWNum11"/>
    <w:basedOn w:val="NoList"/>
    <w:rsid w:val="000E52B0"/>
  </w:style>
  <w:style w:type="numbering" w:customStyle="1" w:styleId="WWNum33">
    <w:name w:val="WWNum33"/>
    <w:basedOn w:val="NoList"/>
    <w:rsid w:val="000E52B0"/>
    <w:pPr>
      <w:numPr>
        <w:numId w:val="16"/>
      </w:numPr>
    </w:pPr>
  </w:style>
  <w:style w:type="numbering" w:customStyle="1" w:styleId="WWNum12">
    <w:name w:val="WWNum12"/>
    <w:basedOn w:val="NoList"/>
    <w:rsid w:val="000E52B0"/>
  </w:style>
  <w:style w:type="numbering" w:customStyle="1" w:styleId="WWNum331">
    <w:name w:val="WWNum331"/>
    <w:basedOn w:val="NoList"/>
    <w:rsid w:val="000E52B0"/>
  </w:style>
  <w:style w:type="numbering" w:customStyle="1" w:styleId="WWNum13">
    <w:name w:val="WWNum13"/>
    <w:basedOn w:val="NoList"/>
    <w:rsid w:val="00621EED"/>
  </w:style>
  <w:style w:type="numbering" w:customStyle="1" w:styleId="WWNum332">
    <w:name w:val="WWNum332"/>
    <w:basedOn w:val="NoList"/>
    <w:rsid w:val="00621EED"/>
  </w:style>
  <w:style w:type="numbering" w:customStyle="1" w:styleId="WWNum14">
    <w:name w:val="WWNum14"/>
    <w:basedOn w:val="NoList"/>
    <w:rsid w:val="00857F6F"/>
  </w:style>
  <w:style w:type="numbering" w:customStyle="1" w:styleId="WWNum15">
    <w:name w:val="WWNum15"/>
    <w:basedOn w:val="NoList"/>
    <w:rsid w:val="00857F6F"/>
  </w:style>
  <w:style w:type="numbering" w:customStyle="1" w:styleId="WWNum35">
    <w:name w:val="WWNum35"/>
    <w:basedOn w:val="NoList"/>
    <w:rsid w:val="00857F6F"/>
    <w:pPr>
      <w:numPr>
        <w:numId w:val="18"/>
      </w:numPr>
    </w:pPr>
  </w:style>
  <w:style w:type="numbering" w:customStyle="1" w:styleId="WWNum351">
    <w:name w:val="WWNum351"/>
    <w:basedOn w:val="NoList"/>
    <w:rsid w:val="00857F6F"/>
  </w:style>
  <w:style w:type="numbering" w:customStyle="1" w:styleId="WWNum352">
    <w:name w:val="WWNum352"/>
    <w:basedOn w:val="NoList"/>
    <w:rsid w:val="003577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4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3814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964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2475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831890">
                      <w:marLeft w:val="-12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557208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339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2556296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372530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0305198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071745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05418068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832335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24896478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285860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0598692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519761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0578525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33355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3106876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295610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1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7674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8065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5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0870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757782">
                      <w:marLeft w:val="-120"/>
                      <w:marRight w:val="-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428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0563259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897945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154764">
                              <w:marLeft w:val="12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442257">
                                  <w:marLeft w:val="0"/>
                                  <w:marRight w:val="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971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840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353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5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36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25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52658">
                          <w:marLeft w:val="0"/>
                          <w:marRight w:val="0"/>
                          <w:marTop w:val="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141353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58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71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078644">
                          <w:marLeft w:val="0"/>
                          <w:marRight w:val="0"/>
                          <w:marTop w:val="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7913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11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128551">
                          <w:marLeft w:val="0"/>
                          <w:marRight w:val="0"/>
                          <w:marTop w:val="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1985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40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608051">
                          <w:marLeft w:val="0"/>
                          <w:marRight w:val="0"/>
                          <w:marTop w:val="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0948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93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16009">
                          <w:marLeft w:val="0"/>
                          <w:marRight w:val="0"/>
                          <w:marTop w:val="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25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2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6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4946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93170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8930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1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1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1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3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9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720919">
                  <w:marLeft w:val="0"/>
                  <w:marRight w:val="0"/>
                  <w:marTop w:val="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64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489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27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9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1738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80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06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7117996">
              <w:marLeft w:val="0"/>
              <w:marRight w:val="0"/>
              <w:marTop w:val="240"/>
              <w:marBottom w:val="0"/>
              <w:divBdr>
                <w:top w:val="single" w:sz="6" w:space="0" w:color="CDCFD2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66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86493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31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56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968679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151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6360377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394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438996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997838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46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403995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656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7432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206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8797144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0707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799985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4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6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83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2938593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06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2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3983505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12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729262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86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70396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3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892417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44825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82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96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689300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2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195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41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188856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021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4356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4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913606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87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726883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1044142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0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2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529509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554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9590663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90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743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592367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72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494522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3531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31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413338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92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881996">
                      <w:marLeft w:val="0"/>
                      <w:marRight w:val="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88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85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811777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8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4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13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25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346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4345752">
                                  <w:marLeft w:val="96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7279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907696">
                                  <w:blockQuote w:val="1"/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93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6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14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68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13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78727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91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4809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684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264839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25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8314357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4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86042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43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617150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19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98894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91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1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7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794933">
                  <w:marLeft w:val="0"/>
                  <w:marRight w:val="0"/>
                  <w:marTop w:val="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sagrimm.com/" TargetMode="External"/><Relationship Id="rId13" Type="http://schemas.openxmlformats.org/officeDocument/2006/relationships/hyperlink" Target="https://therail.blogs.nytimes.com/2010/10/28/the-loneliness-of-the-long-distance-trainer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mailto:lisa@lisagrimm.com" TargetMode="External"/><Relationship Id="rId12" Type="http://schemas.openxmlformats.org/officeDocument/2006/relationships/hyperlink" Target="http://drinks.seriouseats.com/2012/11/beer-myths-corn-pilgrims-first-beer-thanksgiving-lager-prohibition-history.html?ref=title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lisagrimm.contently.com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amguru.com/standards-and-metadata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lisagrimm.contently.com/" TargetMode="External"/><Relationship Id="rId10" Type="http://schemas.openxmlformats.org/officeDocument/2006/relationships/hyperlink" Target="https://www.cmswire.com/digital-asset-management/dam-expands-its-reach-in-the-enterprise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ackernoon.com/why-your-tech-company-needs-an-archaeologist-to-fix-your-corporate-culture-814fcd1e408e" TargetMode="External"/><Relationship Id="rId14" Type="http://schemas.openxmlformats.org/officeDocument/2006/relationships/hyperlink" Target="https://lisagrimm.contently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sagrimm.com/" TargetMode="External"/><Relationship Id="rId1" Type="http://schemas.openxmlformats.org/officeDocument/2006/relationships/hyperlink" Target="http://mailto:lisa@lisagrim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1221</Words>
  <Characters>696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&amp;T</Company>
  <LinksUpToDate>false</LinksUpToDate>
  <CharactersWithSpaces>8170</CharactersWithSpaces>
  <SharedDoc>false</SharedDoc>
  <HLinks>
    <vt:vector size="24" baseType="variant">
      <vt:variant>
        <vt:i4>2687103</vt:i4>
      </vt:variant>
      <vt:variant>
        <vt:i4>9</vt:i4>
      </vt:variant>
      <vt:variant>
        <vt:i4>0</vt:i4>
      </vt:variant>
      <vt:variant>
        <vt:i4>5</vt:i4>
      </vt:variant>
      <vt:variant>
        <vt:lpwstr>http://www.linkedin.com/pub/michael-altman/34/65/ba0/en</vt:lpwstr>
      </vt:variant>
      <vt:variant>
        <vt:lpwstr/>
      </vt:variant>
      <vt:variant>
        <vt:i4>1704050</vt:i4>
      </vt:variant>
      <vt:variant>
        <vt:i4>6</vt:i4>
      </vt:variant>
      <vt:variant>
        <vt:i4>0</vt:i4>
      </vt:variant>
      <vt:variant>
        <vt:i4>5</vt:i4>
      </vt:variant>
      <vt:variant>
        <vt:lpwstr>mailto:michael.altman@yahoo.com</vt:lpwstr>
      </vt:variant>
      <vt:variant>
        <vt:lpwstr/>
      </vt:variant>
      <vt:variant>
        <vt:i4>2687103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pub/michael-altman/34/65/ba0/en</vt:lpwstr>
      </vt:variant>
      <vt:variant>
        <vt:lpwstr/>
      </vt:variant>
      <vt:variant>
        <vt:i4>1704050</vt:i4>
      </vt:variant>
      <vt:variant>
        <vt:i4>0</vt:i4>
      </vt:variant>
      <vt:variant>
        <vt:i4>0</vt:i4>
      </vt:variant>
      <vt:variant>
        <vt:i4>5</vt:i4>
      </vt:variant>
      <vt:variant>
        <vt:lpwstr>mailto:michael.altman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olution Coaching</dc:creator>
  <cp:lastModifiedBy>Grimm, Lisa</cp:lastModifiedBy>
  <cp:revision>5</cp:revision>
  <cp:lastPrinted>2018-11-27T00:17:00Z</cp:lastPrinted>
  <dcterms:created xsi:type="dcterms:W3CDTF">2019-03-07T03:03:00Z</dcterms:created>
  <dcterms:modified xsi:type="dcterms:W3CDTF">2019-03-14T16:08:00Z</dcterms:modified>
</cp:coreProperties>
</file>